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13-integration"/>
      <w:r>
        <w:t xml:space="preserve">CHAPTER 13: INTEGRATION</w:t>
      </w:r>
      <w:bookmarkEnd w:id="21"/>
    </w:p>
    <w:p>
      <w:pPr>
        <w:pStyle w:val="FirstParagraph"/>
      </w:pPr>
      <w:r>
        <w:t xml:space="preserve">The restaurant near Washington Square Park provided optimal environment for both professional discussion and personal conversation beyond typical meeting location or standard consultation venue. The elegant yet comfortable atmosphere created appropriate setting for relationship evolution without excessive formality or institutional association despite maintained sophistication.</w:t>
      </w:r>
    </w:p>
    <w:p>
      <w:pPr>
        <w:pStyle w:val="BodyText"/>
      </w:pPr>
      <w:r>
        <w:t xml:space="preserve">I arrived at Sophie’s Greenwich Village apartment precisely at 7:00, appreciating the architectural character of the pre-war building with particular aesthetic balance between historical preservation and modern functionality beyond mere appearance or superficial design without substantive integration. The neighborhood demonstrated interesting urban planning through mixed-use development and pedestrian-friendly infrastructure despite metropolitan density or city constraints without appropriate spatial organization.</w:t>
      </w:r>
    </w:p>
    <w:p>
      <w:pPr>
        <w:pStyle w:val="BodyText"/>
      </w:pPr>
      <w:r>
        <w:t xml:space="preserve">When Sophie emerged from her building, her appearance created momentary cognitive recalibration beyond typical greeting response or standard recognition acknowledgment without significant impact. Her professional appearance at the hospital, while always appropriate and aesthetically pleasing, typically emphasized functional considerations through practical styling and institutional parameters despite maintained individual expression or personal elements without excessive deviation.</w:t>
      </w:r>
    </w:p>
    <w:p>
      <w:pPr>
        <w:pStyle w:val="BodyText"/>
      </w:pPr>
      <w:r>
        <w:t xml:space="preserve">This evening presentation demonstrated remarkable transformation beyond mere clothing change or standard appearance adjustment without substantive difference. The elegant simplicity of her dress with particular color selection that complemented her features created aesthetic appreciation beyond typical observation or standard acknowledgment without significant response. Her hair, usually contained in practical styling for clinical functionality, now displayed natural movement with particular visual appeal beyond mere appearance or standard presentation without notable distinction.</w:t>
      </w:r>
    </w:p>
    <w:p>
      <w:pPr>
        <w:pStyle w:val="BodyText"/>
      </w:pPr>
      <w:r>
        <w:t xml:space="preserve">“</w:t>
      </w:r>
      <w:r>
        <w:t xml:space="preserve">You look beautiful,</w:t>
      </w:r>
      <w:r>
        <w:t xml:space="preserve">”</w:t>
      </w:r>
      <w:r>
        <w:t xml:space="preserve"> </w:t>
      </w:r>
      <w:r>
        <w:t xml:space="preserve">I stated with direct honesty that bypassed my typical precision language or analytical framework without conscious recalibration. The spontaneous response created momentary self-awareness regarding unusual communication pattern beyond standard interaction or typical exchange without deliberate adjustment.</w:t>
      </w:r>
    </w:p>
    <w:p>
      <w:pPr>
        <w:pStyle w:val="BodyText"/>
      </w:pPr>
      <w:r>
        <w:t xml:space="preserve">Sophie’s expression suggested pleased surprise beyond mere acknowledgment or standard appreciation without significant reaction.</w:t>
      </w:r>
      <w:r>
        <w:t xml:space="preserve"> </w:t>
      </w:r>
      <w:r>
        <w:t xml:space="preserve">“</w:t>
      </w:r>
      <w:r>
        <w:t xml:space="preserve">Thank you,</w:t>
      </w:r>
      <w:r>
        <w:t xml:space="preserve">”</w:t>
      </w:r>
      <w:r>
        <w:t xml:space="preserve"> </w:t>
      </w:r>
      <w:r>
        <w:t xml:space="preserve">she replied with genuine warmth that indicated authentic response rather than mere social courtesy or expected reciprocation without substantive engagement.</w:t>
      </w:r>
      <w:r>
        <w:t xml:space="preserve"> </w:t>
      </w:r>
      <w:r>
        <w:t xml:space="preserve">“</w:t>
      </w:r>
      <w:r>
        <w:t xml:space="preserve">You look quite handsome yourself.</w:t>
      </w:r>
      <w:r>
        <w:t xml:space="preserve">”</w:t>
      </w:r>
    </w:p>
    <w:p>
      <w:pPr>
        <w:pStyle w:val="BodyText"/>
      </w:pPr>
      <w:r>
        <w:t xml:space="preserve">Her compliment created unusual physiological response through increased heart rate and peripheral vasodilation despite controlled external presentation or maintained composure without visible manifestation. The autonomic activation suggested particular significance beyond typical social interaction or standard complimentary exchange without meaningful impact.</w:t>
      </w:r>
    </w:p>
    <w:p>
      <w:pPr>
        <w:pStyle w:val="BodyText"/>
      </w:pPr>
      <w:r>
        <w:t xml:space="preserve">“</w:t>
      </w:r>
      <w:r>
        <w:t xml:space="preserve">The restaurant is approximately three blocks south with convenient walking distance despite urban navigation or pedestrian considerations without significant transportation requirements,</w:t>
      </w:r>
      <w:r>
        <w:t xml:space="preserve">”</w:t>
      </w:r>
      <w:r>
        <w:t xml:space="preserve"> </w:t>
      </w:r>
      <w:r>
        <w:t xml:space="preserve">I explained with returned analytical precision that suggested cognitive recalibration following momentary direct expression beyond typical communication pattern or standard interaction framework without deliberate adjustment.</w:t>
      </w:r>
    </w:p>
    <w:p>
      <w:pPr>
        <w:pStyle w:val="BodyText"/>
      </w:pPr>
      <w:r>
        <w:t xml:space="preserve">“</w:t>
      </w:r>
      <w:r>
        <w:t xml:space="preserve">Perfect evening for a walk,</w:t>
      </w:r>
      <w:r>
        <w:t xml:space="preserve">”</w:t>
      </w:r>
      <w:r>
        <w:t xml:space="preserve"> </w:t>
      </w:r>
      <w:r>
        <w:t xml:space="preserve">Sophie observed with comfortable engagement that neither emphasized my communication shift nor suggested particular notice beyond appropriate response or natural conversation without excessive attention.</w:t>
      </w:r>
    </w:p>
    <w:p>
      <w:pPr>
        <w:pStyle w:val="BodyText"/>
      </w:pPr>
      <w:r>
        <w:t xml:space="preserve">We began walking with synchronized pace that demonstrated natural coordination beyond conscious adjustment or deliberate matching without specific attention. The comfortable proximity created pleasant awareness through appropriate personal distance beyond either excessive separation or inappropriate closeness without optimal balance.</w:t>
      </w:r>
    </w:p>
    <w:p>
      <w:pPr>
        <w:pStyle w:val="BodyText"/>
      </w:pPr>
      <w:r>
        <w:t xml:space="preserve">“</w:t>
      </w:r>
      <w:r>
        <w:t xml:space="preserve">Your neighborhood demonstrates interesting urban development through historical preservation and cultural significance despite metropolitan evolution or city transformation without complete redevelopment,</w:t>
      </w:r>
      <w:r>
        <w:t xml:space="preserve">”</w:t>
      </w:r>
      <w:r>
        <w:t xml:space="preserve"> </w:t>
      </w:r>
      <w:r>
        <w:t xml:space="preserve">I noted, genuinely appreciating the architectural character and community design beyond mere observation or casual comment without substantive engagement.</w:t>
      </w:r>
    </w:p>
    <w:p>
      <w:pPr>
        <w:pStyle w:val="BodyText"/>
      </w:pPr>
      <w:r>
        <w:t xml:space="preserve">“</w:t>
      </w:r>
      <w:r>
        <w:t xml:space="preserve">That’s what attracted me to Greenwich Village,</w:t>
      </w:r>
      <w:r>
        <w:t xml:space="preserve">”</w:t>
      </w:r>
      <w:r>
        <w:t xml:space="preserve"> </w:t>
      </w:r>
      <w:r>
        <w:t xml:space="preserve">Sophie replied with animated interest that suggested personal connection beyond mere residence location or standard housing selection without significant attachment.</w:t>
      </w:r>
      <w:r>
        <w:t xml:space="preserve"> </w:t>
      </w:r>
      <w:r>
        <w:t xml:space="preserve">“</w:t>
      </w:r>
      <w:r>
        <w:t xml:space="preserve">The neighborhood maintains authentic character through historical continuity and cultural preservation despite surrounding development or city evolution without complete transformation.</w:t>
      </w:r>
      <w:r>
        <w:t xml:space="preserve">”</w:t>
      </w:r>
    </w:p>
    <w:p>
      <w:pPr>
        <w:pStyle w:val="BodyText"/>
      </w:pPr>
      <w:r>
        <w:t xml:space="preserve">Her explanation revealed another dimension beyond professional identity or research expertise without complete personal disclosure—creating gradual understanding through selective sharing rather than either comprehensive revelation or maintained privacy without appropriate balance. The measured disclosure created comfortable knowledge development through natural progression rather than either forced intimacy or rigid separation without optimal integration.</w:t>
      </w:r>
    </w:p>
    <w:p>
      <w:pPr>
        <w:pStyle w:val="BodyText"/>
      </w:pPr>
      <w:r>
        <w:t xml:space="preserve">As we walked through Washington Square Park with its distinctive arch and community atmosphere, Sophie shared additional personal background regarding her decision to pursue both scientific research and clinical practice despite potential specialization benefits or focused career advancement without integrated approach.</w:t>
      </w:r>
    </w:p>
    <w:p>
      <w:pPr>
        <w:pStyle w:val="BodyText"/>
      </w:pPr>
      <w:r>
        <w:t xml:space="preserve">“</w:t>
      </w:r>
      <w:r>
        <w:t xml:space="preserve">The dual pathway creates particular satisfaction through complementary engagement despite different requirements or separate domains without unified perspective,</w:t>
      </w:r>
      <w:r>
        <w:t xml:space="preserve">”</w:t>
      </w:r>
      <w:r>
        <w:t xml:space="preserve"> </w:t>
      </w:r>
      <w:r>
        <w:t xml:space="preserve">she explained with thoughtful reflection that suggested genuine consideration beyond mere career planning or standard professional development without meaningful purpose.</w:t>
      </w:r>
      <w:r>
        <w:t xml:space="preserve"> </w:t>
      </w:r>
      <w:r>
        <w:t xml:space="preserve">“</w:t>
      </w:r>
      <w:r>
        <w:t xml:space="preserve">The research provides mechanism understanding through scientific investigation and empirical validation, while the clinical application creates direct impact through patient interaction and therapeutic implementation beyond theoretical framework or abstract conceptualization without practical engagement.</w:t>
      </w:r>
      <w:r>
        <w:t xml:space="preserve">”</w:t>
      </w:r>
    </w:p>
    <w:p>
      <w:pPr>
        <w:pStyle w:val="BodyText"/>
      </w:pPr>
      <w:r>
        <w:t xml:space="preserve">Her explanation resonated with particular significance beyond mere intellectual understanding or standard comprehension without meaningful connection. The balanced integration between different domains created interesting parallel with my own compartmentalization reconsideration beyond mere coincidence or casual similarity without substantive correlation.</w:t>
      </w:r>
    </w:p>
    <w:p>
      <w:pPr>
        <w:pStyle w:val="BodyText"/>
      </w:pPr>
      <w:r>
        <w:t xml:space="preserve">“</w:t>
      </w:r>
      <w:r>
        <w:t xml:space="preserve">The integration creates more comprehensive approach through complementary elements despite different methodologies or separate frameworks without unified perspective,</w:t>
      </w:r>
      <w:r>
        <w:t xml:space="preserve">”</w:t>
      </w:r>
      <w:r>
        <w:t xml:space="preserve"> </w:t>
      </w:r>
      <w:r>
        <w:t xml:space="preserve">I acknowledged with genuine appreciation that focused on specific value rather than either general courtesy or vague recognition without substantive identification.</w:t>
      </w:r>
      <w:r>
        <w:t xml:space="preserve"> </w:t>
      </w:r>
      <w:r>
        <w:t xml:space="preserve">“</w:t>
      </w:r>
      <w:r>
        <w:t xml:space="preserve">Though my typical compartmentalization strategy has created separate domains rather than integrated functioning despite potential connection benefits or synthesis advantages without appropriate balance.</w:t>
      </w:r>
      <w:r>
        <w:t xml:space="preserve">”</w:t>
      </w:r>
    </w:p>
    <w:p>
      <w:pPr>
        <w:pStyle w:val="BodyText"/>
      </w:pPr>
      <w:r>
        <w:t xml:space="preserve">This personal disclosure represented significant boundary adjustment beyond typical professional sharing or standard colleague exchange without meaningful revelation. The deliberate transparency created authentic engagement opportunity through genuine communication rather than either maintained separation or superficial interaction without substantive connection.</w:t>
      </w:r>
    </w:p>
    <w:p>
      <w:pPr>
        <w:pStyle w:val="BodyText"/>
      </w:pPr>
      <w:r>
        <w:t xml:space="preserve">Sophie’s response demonstrated particular understanding beyond mere acknowledgment or standard recognition without meaningful engagement.</w:t>
      </w:r>
      <w:r>
        <w:t xml:space="preserve"> </w:t>
      </w:r>
      <w:r>
        <w:t xml:space="preserve">“</w:t>
      </w:r>
      <w:r>
        <w:t xml:space="preserve">The compartmentalization provides effective cognitive organization through structured separation despite potential integration benefits or synthesis advantages without appropriate balance,</w:t>
      </w:r>
      <w:r>
        <w:t xml:space="preserve">”</w:t>
      </w:r>
      <w:r>
        <w:t xml:space="preserve"> </w:t>
      </w:r>
      <w:r>
        <w:t xml:space="preserve">she observed with insightful perception that neither criticized the approach nor suggested inherent limitation beyond objective assessment or analytical consideration without judgmental positioning.</w:t>
      </w:r>
    </w:p>
    <w:p>
      <w:pPr>
        <w:pStyle w:val="BodyText"/>
      </w:pPr>
      <w:r>
        <w:t xml:space="preserve">“</w:t>
      </w:r>
      <w:r>
        <w:t xml:space="preserve">The strategy developed during medical training through necessary emotional regulation and cognitive efficiency despite personal impact or psychological effects without appropriate adaptation,</w:t>
      </w:r>
      <w:r>
        <w:t xml:space="preserve">”</w:t>
      </w:r>
      <w:r>
        <w:t xml:space="preserve"> </w:t>
      </w:r>
      <w:r>
        <w:t xml:space="preserve">I explained with unusual transparency that suggested trust beyond typical professional sharing or standard colleague exchange without meaningful revelation.</w:t>
      </w:r>
      <w:r>
        <w:t xml:space="preserve"> </w:t>
      </w:r>
      <w:r>
        <w:t xml:space="preserve">“</w:t>
      </w:r>
      <w:r>
        <w:t xml:space="preserve">The separate domains created effective functioning through boundary maintenance despite potential connection benefits or integration advantages without optimal balance.</w:t>
      </w:r>
      <w:r>
        <w:t xml:space="preserve">”</w:t>
      </w:r>
    </w:p>
    <w:p>
      <w:pPr>
        <w:pStyle w:val="BodyText"/>
      </w:pPr>
      <w:r>
        <w:t xml:space="preserve">As we arrived at the restaurant—an elegant establishment with sophisticated atmosphere beyond typical dining venue or standard restaurant environment without particular distinction—our conversation paused for practical coordination regarding reservation confirmation and seating arrangement beyond mere arrival processing or standard entry procedure without specific attention.</w:t>
      </w:r>
    </w:p>
    <w:p>
      <w:pPr>
        <w:pStyle w:val="BodyText"/>
      </w:pPr>
      <w:r>
        <w:t xml:space="preserve">The host guided us to a quiet corner table with particular ambiance through appropriate lighting and acoustic design despite restaurant activity or dining engagement without excessive stimulation. The setting created optimal conversation environment through comfortable proximity and minimal distraction beyond typical restaurant seating or standard table arrangement without specific consideration.</w:t>
      </w:r>
    </w:p>
    <w:p>
      <w:pPr>
        <w:pStyle w:val="BodyText"/>
      </w:pPr>
      <w:r>
        <w:t xml:space="preserve">After ordering drinks—a cabernet sauvignon with particular vintage selection for myself and sauvignon blanc with specific regional origin for Sophie—our conversation resumed with comfortable engagement that suggested natural continuation beyond mere topic resumption or standard discussion restart without deliberate transition.</w:t>
      </w:r>
    </w:p>
    <w:p>
      <w:pPr>
        <w:pStyle w:val="BodyText"/>
      </w:pPr>
      <w:r>
        <w:t xml:space="preserve">“</w:t>
      </w:r>
      <w:r>
        <w:t xml:space="preserve">The emergency intervention yesterday created significant recalibration regarding my compartmentalization approach beyond typical boundary adjustment or standard domain intersection without substantial revision,</w:t>
      </w:r>
      <w:r>
        <w:t xml:space="preserve">”</w:t>
      </w:r>
      <w:r>
        <w:t xml:space="preserve"> </w:t>
      </w:r>
      <w:r>
        <w:t xml:space="preserve">I acknowledged with thoughtful reflection that suggested genuine consideration beyond mere observation or casual comment without substantive engagement.</w:t>
      </w:r>
      <w:r>
        <w:t xml:space="preserve"> </w:t>
      </w:r>
      <w:r>
        <w:t xml:space="preserve">“</w:t>
      </w:r>
      <w:r>
        <w:t xml:space="preserve">The personal connection with professional implementation demonstrated potential integration pathway through complementary functioning rather than either separate operation or forced unification without appropriate balance.</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Integration doesn’t require complete boundary dissolution or total domain merger without appropriate differentiation,</w:t>
      </w:r>
      <w:r>
        <w:t xml:space="preserve">”</w:t>
      </w:r>
      <w:r>
        <w:t xml:space="preserve"> </w:t>
      </w:r>
      <w:r>
        <w:t xml:space="preserve">she observed with insightful perception that suggested genuine consideration beyond mere response or casual reply without substantive contribution.</w:t>
      </w:r>
      <w:r>
        <w:t xml:space="preserve"> </w:t>
      </w:r>
      <w:r>
        <w:t xml:space="preserve">“</w:t>
      </w:r>
      <w:r>
        <w:t xml:space="preserve">The selective connection creates optimal functioning through appropriate intersection despite maintained separation or preserved distinction without excessive isolation.</w:t>
      </w:r>
      <w:r>
        <w:t xml:space="preserve">”</w:t>
      </w:r>
    </w:p>
    <w:p>
      <w:pPr>
        <w:pStyle w:val="BodyText"/>
      </w:pPr>
      <w:r>
        <w:t xml:space="preserve">Her perspective provided particular clarity beyond mere explanation or standard elaboration without meaningful illumination. The balanced approach suggested potential evolution pathway through selective integration rather than either complete transformation or rigid preservation without appropriate adaptation.</w:t>
      </w:r>
    </w:p>
    <w:p>
      <w:pPr>
        <w:pStyle w:val="BodyText"/>
      </w:pPr>
      <w:r>
        <w:t xml:space="preserve">“</w:t>
      </w:r>
      <w:r>
        <w:t xml:space="preserve">The counterpoint metaphor you suggested yesterday demonstrated remarkable applicability beyond mere analogy or simple comparison without substantive correlation,</w:t>
      </w:r>
      <w:r>
        <w:t xml:space="preserve">”</w:t>
      </w:r>
      <w:r>
        <w:t xml:space="preserve"> </w:t>
      </w:r>
      <w:r>
        <w:t xml:space="preserve">I noted with genuine appreciation that focused on specific insight rather than either general courtesy or vague recognition without substantive identification.</w:t>
      </w:r>
      <w:r>
        <w:t xml:space="preserve"> </w:t>
      </w:r>
      <w:r>
        <w:t xml:space="preserve">“</w:t>
      </w:r>
      <w:r>
        <w:t xml:space="preserve">The independent melodic lines creating harmony through interaction rather than either complete separation or forced unison without distinct voices provides particular relevance beyond theoretical application or conceptual framework without practical significance.</w:t>
      </w:r>
      <w:r>
        <w:t xml:space="preserve">”</w:t>
      </w:r>
    </w:p>
    <w:p>
      <w:pPr>
        <w:pStyle w:val="BodyText"/>
      </w:pPr>
      <w:r>
        <w:t xml:space="preserve">Sophie smiled with pleased recognition beyond mere acknowledgment or standard appreciation without significant reaction.</w:t>
      </w:r>
      <w:r>
        <w:t xml:space="preserve"> </w:t>
      </w:r>
      <w:r>
        <w:t xml:space="preserve">“</w:t>
      </w:r>
      <w:r>
        <w:t xml:space="preserve">Music often provides useful metaphors for complex systems beyond mere artistic representation or aesthetic framework without substantive correlation,</w:t>
      </w:r>
      <w:r>
        <w:t xml:space="preserve">”</w:t>
      </w:r>
      <w:r>
        <w:t xml:space="preserve"> </w:t>
      </w:r>
      <w:r>
        <w:t xml:space="preserve">she replied with animated interest that suggested genuine engagement beyond mere conversation maintenance or standard discussion continuation without authentic participation.</w:t>
      </w:r>
      <w:r>
        <w:t xml:space="preserve"> </w:t>
      </w:r>
      <w:r>
        <w:t xml:space="preserve">“</w:t>
      </w:r>
      <w:r>
        <w:t xml:space="preserve">The structured patterns with variable implementation create interesting parallels through systematic organization despite different manifestation or separate domain without fundamental difference.</w:t>
      </w:r>
      <w:r>
        <w:t xml:space="preserve">”</w:t>
      </w:r>
    </w:p>
    <w:p>
      <w:pPr>
        <w:pStyle w:val="BodyText"/>
      </w:pPr>
      <w:r>
        <w:t xml:space="preserve">Our conversation continued with engaging exchange about systems thinking and pattern recognition beyond mere topic discussion or standard subject exploration without meaningful engagement. The intellectual connection created particular satisfaction through shared understanding despite different training backgrounds or separate disciplinary approaches without unified perspective.</w:t>
      </w:r>
    </w:p>
    <w:p>
      <w:pPr>
        <w:pStyle w:val="BodyText"/>
      </w:pPr>
      <w:r>
        <w:t xml:space="preserve">When our meals arrived—pan-seared sea bass with seasonal vegetables for Sophie and filet mignon with roasted potatoes for myself—the conversation shifted toward more personal disclosure beyond professional discussion or scientific exchange without meaningful revelation. The natural progression created comfortable knowledge development through appropriate sharing rather than either forced intimacy or maintained privacy without optimal balance.</w:t>
      </w:r>
    </w:p>
    <w:p>
      <w:pPr>
        <w:pStyle w:val="BodyText"/>
      </w:pPr>
      <w:r>
        <w:t xml:space="preserve">“</w:t>
      </w:r>
      <w:r>
        <w:t xml:space="preserve">Your musical background extends beyond typical appreciation or standard enjoyment without significant engagement,</w:t>
      </w:r>
      <w:r>
        <w:t xml:space="preserve">”</w:t>
      </w:r>
      <w:r>
        <w:t xml:space="preserve"> </w:t>
      </w:r>
      <w:r>
        <w:t xml:space="preserve">Sophie observed with perceptive insight that suggested genuine interest beyond mere conversation maintenance or standard discussion continuation without authentic participation.</w:t>
      </w:r>
      <w:r>
        <w:t xml:space="preserve"> </w:t>
      </w:r>
      <w:r>
        <w:t xml:space="preserve">“</w:t>
      </w:r>
      <w:r>
        <w:t xml:space="preserve">The analytical understanding demonstrates particular knowledge through technical comprehension rather than either casual familiarity or superficial recognition without substantive understanding.</w:t>
      </w:r>
      <w:r>
        <w:t xml:space="preserve">”</w:t>
      </w:r>
    </w:p>
    <w:p>
      <w:pPr>
        <w:pStyle w:val="BodyText"/>
      </w:pPr>
      <w:r>
        <w:t xml:space="preserve">Her observation created momentary recalibration regarding information source beyond explicit disclosure or direct communication without specific sharing.</w:t>
      </w:r>
      <w:r>
        <w:t xml:space="preserve"> </w:t>
      </w:r>
      <w:r>
        <w:t xml:space="preserve">“</w:t>
      </w:r>
      <w:r>
        <w:t xml:space="preserve">My mother insisted on classical piano training despite my initial resistance or childhood objection without parental flexibility,</w:t>
      </w:r>
      <w:r>
        <w:t xml:space="preserve">”</w:t>
      </w:r>
      <w:r>
        <w:t xml:space="preserve"> </w:t>
      </w:r>
      <w:r>
        <w:t xml:space="preserve">I explained with unusual transparency that suggested trust beyond typical personal sharing or standard background disclosure without meaningful revelation.</w:t>
      </w:r>
      <w:r>
        <w:t xml:space="preserve"> </w:t>
      </w:r>
      <w:r>
        <w:t xml:space="preserve">“</w:t>
      </w:r>
      <w:r>
        <w:t xml:space="preserve">The structured discipline created unexpected appreciation through technical understanding and systematic organization despite different career pathway or separate professional development without continued performance.</w:t>
      </w:r>
      <w:r>
        <w:t xml:space="preserve">”</w:t>
      </w:r>
    </w:p>
    <w:p>
      <w:pPr>
        <w:pStyle w:val="BodyText"/>
      </w:pPr>
      <w:r>
        <w:t xml:space="preserve">“</w:t>
      </w:r>
      <w:r>
        <w:t xml:space="preserve">Yet you maintained the musical engagement despite different professional direction or separate career development without continued performance,</w:t>
      </w:r>
      <w:r>
        <w:t xml:space="preserve">”</w:t>
      </w:r>
      <w:r>
        <w:t xml:space="preserve"> </w:t>
      </w:r>
      <w:r>
        <w:t xml:space="preserve">Sophie noted with perceptive insight that suggested genuine interest beyond mere conversation maintenance or standard discussion continuation without authentic participation.</w:t>
      </w:r>
    </w:p>
    <w:p>
      <w:pPr>
        <w:pStyle w:val="BodyText"/>
      </w:pPr>
      <w:r>
        <w:t xml:space="preserve">“</w:t>
      </w:r>
      <w:r>
        <w:t xml:space="preserve">The cognitive benefits provided particular value through neural pathway development and systematic thinking beyond mere artistic appreciation or aesthetic enjoyment without practical application,</w:t>
      </w:r>
      <w:r>
        <w:t xml:space="preserve">”</w:t>
      </w:r>
      <w:r>
        <w:t xml:space="preserve"> </w:t>
      </w:r>
      <w:r>
        <w:t xml:space="preserve">I acknowledged with thoughtful reflection that suggested genuine consideration beyond mere explanation or standard elaboration without meaningful disclosure.</w:t>
      </w:r>
      <w:r>
        <w:t xml:space="preserve"> </w:t>
      </w:r>
      <w:r>
        <w:t xml:space="preserve">“</w:t>
      </w:r>
      <w:r>
        <w:t xml:space="preserve">Though the emotional expression created unexpected satisfaction through non-analytical engagement despite typical cognitive preference or standard processing approach without affective prioritization.</w:t>
      </w:r>
      <w:r>
        <w:t xml:space="preserve">”</w:t>
      </w:r>
    </w:p>
    <w:p>
      <w:pPr>
        <w:pStyle w:val="BodyText"/>
      </w:pPr>
      <w:r>
        <w:t xml:space="preserve">This personal revelation represented significant boundary adjustment beyond typical sharing or standard disclosure without meaningful revelation. The deliberate transparency created authentic connection opportunity through genuine communication rather than either maintained separation or superficial interaction without substantive engagement.</w:t>
      </w:r>
    </w:p>
    <w:p>
      <w:pPr>
        <w:pStyle w:val="BodyText"/>
      </w:pPr>
      <w:r>
        <w:t xml:space="preserve">Sophie’s response demonstrated particular understanding beyond mere acknowledgment or standard recognition without meaningful engagement.</w:t>
      </w:r>
      <w:r>
        <w:t xml:space="preserve"> </w:t>
      </w:r>
      <w:r>
        <w:t xml:space="preserve">“</w:t>
      </w:r>
      <w:r>
        <w:t xml:space="preserve">The integration between analytical comprehension and emotional expression creates optimal experience through complementary processing despite different cognitive domains or separate mental functions without unified operation,</w:t>
      </w:r>
      <w:r>
        <w:t xml:space="preserve">”</w:t>
      </w:r>
      <w:r>
        <w:t xml:space="preserve"> </w:t>
      </w:r>
      <w:r>
        <w:t xml:space="preserve">she observed with insightful perception that suggested genuine consideration beyond mere response or casual reply without substantive contribution.</w:t>
      </w:r>
    </w:p>
    <w:p>
      <w:pPr>
        <w:pStyle w:val="BodyText"/>
      </w:pPr>
      <w:r>
        <w:t xml:space="preserve">“</w:t>
      </w:r>
      <w:r>
        <w:t xml:space="preserve">Your observation demonstrates remarkable accuracy beyond typical understanding or standard comprehension without meaningful insight,</w:t>
      </w:r>
      <w:r>
        <w:t xml:space="preserve">”</w:t>
      </w:r>
      <w:r>
        <w:t xml:space="preserve"> </w:t>
      </w:r>
      <w:r>
        <w:t xml:space="preserve">I acknowledged with genuine appreciation that focused on specific perception rather than either general courtesy or vague recognition without substantive identification.</w:t>
      </w:r>
      <w:r>
        <w:t xml:space="preserve"> </w:t>
      </w:r>
      <w:r>
        <w:t xml:space="preserve">“</w:t>
      </w:r>
      <w:r>
        <w:t xml:space="preserve">The integration potential between different processing domains creates interesting reconsideration regarding my compartmentalization approach beyond typical boundary maintenance or standard separation practice without appropriate adaptation.</w:t>
      </w:r>
      <w:r>
        <w:t xml:space="preserve">”</w:t>
      </w:r>
    </w:p>
    <w:p>
      <w:pPr>
        <w:pStyle w:val="BodyText"/>
      </w:pPr>
      <w:r>
        <w:t xml:space="preserve">Our conversation continued with comfortable exchange about cognitive processing and emotional integration beyond mere topic discussion or standard subject exploration without meaningful engagement. The personal disclosure created particular connection through shared understanding despite different backgrounds or separate experiences without unified perspective.</w:t>
      </w:r>
    </w:p>
    <w:p>
      <w:pPr>
        <w:pStyle w:val="BodyText"/>
      </w:pPr>
      <w:r>
        <w:t xml:space="preserve">As we enjoyed our meals with appreciative assessment regarding culinary quality and presentation excellence beyond mere consumption or standard dining without particular attention, our discussion evolved toward future considerations beyond immediate circumstances or current situation without appropriate planning.</w:t>
      </w:r>
    </w:p>
    <w:p>
      <w:pPr>
        <w:pStyle w:val="BodyText"/>
      </w:pPr>
      <w:r>
        <w:t xml:space="preserve">“</w:t>
      </w:r>
      <w:r>
        <w:t xml:space="preserve">The multi-departmental interest in our research creates significant development opportunity beyond typical project progression or standard research advancement without expanded application,</w:t>
      </w:r>
      <w:r>
        <w:t xml:space="preserve">”</w:t>
      </w:r>
      <w:r>
        <w:t xml:space="preserve"> </w:t>
      </w:r>
      <w:r>
        <w:t xml:space="preserve">I noted with measured satisfaction that neither dismissed the significance nor claimed revolutionary breakthrough beyond appropriate scientific assessment.</w:t>
      </w:r>
      <w:r>
        <w:t xml:space="preserve"> </w:t>
      </w:r>
      <w:r>
        <w:t xml:space="preserve">“</w:t>
      </w:r>
      <w:r>
        <w:t xml:space="preserve">The potential protocol implementation across different specialties demonstrates particular validation through practical adoption rather than either theoretical interest or academic acknowledgment without clinical integration.</w:t>
      </w:r>
      <w:r>
        <w:t xml:space="preserve">”</w:t>
      </w:r>
    </w:p>
    <w:p>
      <w:pPr>
        <w:pStyle w:val="BodyText"/>
      </w:pPr>
      <w:r>
        <w:t xml:space="preserve">“</w:t>
      </w:r>
      <w:r>
        <w:t xml:space="preserve">The emergency department application creates interesting adaptation requirements beyond cardiology implementation or research protocol without specialized environment,</w:t>
      </w:r>
      <w:r>
        <w:t xml:space="preserve">”</w:t>
      </w:r>
      <w:r>
        <w:t xml:space="preserve"> </w:t>
      </w:r>
      <w:r>
        <w:t xml:space="preserve">Sophie observed with analytical precision that focused on practical considerations rather than either theoretical framework or conceptual elaboration without implementation pathway.</w:t>
      </w:r>
      <w:r>
        <w:t xml:space="preserve"> </w:t>
      </w:r>
      <w:r>
        <w:t xml:space="preserve">“</w:t>
      </w:r>
      <w:r>
        <w:t xml:space="preserve">The simplified activation sequence would require standardized methodology through structured components rather than either individualized application or specialized implementation without transferable protocol.</w:t>
      </w:r>
      <w:r>
        <w:t xml:space="preserve">”</w:t>
      </w:r>
    </w:p>
    <w:p>
      <w:pPr>
        <w:pStyle w:val="BodyText"/>
      </w:pPr>
      <w:r>
        <w:t xml:space="preserve">Our professional discussion demonstrated continued intellectual engagement despite personal context or social setting without compartmentalized separation. The integrated conversation created particular satisfaction through complementary elements rather than either rigid division or forced unification without appropriate balance.</w:t>
      </w:r>
    </w:p>
    <w:p>
      <w:pPr>
        <w:pStyle w:val="BodyText"/>
      </w:pPr>
      <w:r>
        <w:t xml:space="preserve">“</w:t>
      </w:r>
      <w:r>
        <w:t xml:space="preserve">The protocol development would benefit from your particular expertise regarding temporal marker methodology beyond my cardiac function knowledge or arrhythmia management without specialized training,</w:t>
      </w:r>
      <w:r>
        <w:t xml:space="preserve">”</w:t>
      </w:r>
      <w:r>
        <w:t xml:space="preserve"> </w:t>
      </w:r>
      <w:r>
        <w:t xml:space="preserve">I acknowledged with genuine appreciation that focused on specific contribution rather than either general courtesy or vague recognition without substantive identification.</w:t>
      </w:r>
      <w:r>
        <w:t xml:space="preserve"> </w:t>
      </w:r>
      <w:r>
        <w:t xml:space="preserve">“</w:t>
      </w:r>
      <w:r>
        <w:t xml:space="preserve">The complementary perspective creates more comprehensive approach through integrated development rather than either separate contribution or parallel implementation without coordinated framework.</w:t>
      </w:r>
      <w:r>
        <w:t xml:space="preserve">”</w:t>
      </w:r>
    </w:p>
    <w:p>
      <w:pPr>
        <w:pStyle w:val="BodyText"/>
      </w:pPr>
      <w:r>
        <w:t xml:space="preserve">Sophie’s expression conveyed pleased recognition beyond mere acknowledgment or standard appreciation without significant reaction.</w:t>
      </w:r>
      <w:r>
        <w:t xml:space="preserve"> </w:t>
      </w:r>
      <w:r>
        <w:t xml:space="preserve">“</w:t>
      </w:r>
      <w:r>
        <w:t xml:space="preserve">The collaborative development has demonstrated remarkable effectiveness beyond either individual contribution or separate implementation without integrated approach,</w:t>
      </w:r>
      <w:r>
        <w:t xml:space="preserve">”</w:t>
      </w:r>
      <w:r>
        <w:t xml:space="preserve"> </w:t>
      </w:r>
      <w:r>
        <w:t xml:space="preserve">she replied with genuine warmth that indicated authentic response rather than mere professional courtesy or expected reciprocation without substantive engagement.</w:t>
      </w:r>
      <w:r>
        <w:t xml:space="preserve"> </w:t>
      </w:r>
      <w:r>
        <w:t xml:space="preserve">“</w:t>
      </w:r>
      <w:r>
        <w:t xml:space="preserve">The complementary expertise creates optimal outcome through shared purpose despite different training backgrounds or separate disciplinary approaches without unified perspective.</w:t>
      </w:r>
      <w:r>
        <w:t xml:space="preserve">”</w:t>
      </w:r>
    </w:p>
    <w:p>
      <w:pPr>
        <w:pStyle w:val="BodyText"/>
      </w:pPr>
      <w:r>
        <w:t xml:space="preserve">As our dinner concluded with satisfied completion beyond mere consumption finalization or standard meal conclusion without particular attention, the conversation shifted toward personal consideration beyond professional discussion or scientific exchange without meaningful engagement. The natural progression created comfortable connection development through appropriate evolution rather than either accelerated advancement or static maintenance without optimal balance.</w:t>
      </w:r>
    </w:p>
    <w:p>
      <w:pPr>
        <w:pStyle w:val="BodyText"/>
      </w:pPr>
      <w:r>
        <w:t xml:space="preserve">“</w:t>
      </w:r>
      <w:r>
        <w:t xml:space="preserve">The compartmentalization reconsideration creates interesting adjustment opportunity beyond typical boundary maintenance or standard separation practice without appropriate adaptation,</w:t>
      </w:r>
      <w:r>
        <w:t xml:space="preserve">”</w:t>
      </w:r>
      <w:r>
        <w:t xml:space="preserve"> </w:t>
      </w:r>
      <w:r>
        <w:t xml:space="preserve">I acknowledged with thoughtful reflection that suggested genuine consideration beyond mere observation or casual comment without substantive engagement.</w:t>
      </w:r>
      <w:r>
        <w:t xml:space="preserve"> </w:t>
      </w:r>
      <w:r>
        <w:t xml:space="preserve">“</w:t>
      </w:r>
      <w:r>
        <w:t xml:space="preserve">The selective integration provides potential evolution pathway through appropriate connection despite maintained differentiation or preserved distinction without excessive merger.</w:t>
      </w:r>
      <w:r>
        <w:t xml:space="preserve">”</w:t>
      </w:r>
    </w:p>
    <w:p>
      <w:pPr>
        <w:pStyle w:val="BodyText"/>
      </w:pPr>
      <w:r>
        <w:t xml:space="preserve">Sophie’s response demonstrated particular understanding beyond mere acknowledgment or standard recognition without meaningful engagement.</w:t>
      </w:r>
      <w:r>
        <w:t xml:space="preserve"> </w:t>
      </w:r>
      <w:r>
        <w:t xml:space="preserve">“</w:t>
      </w:r>
      <w:r>
        <w:t xml:space="preserve">The balanced approach creates optimal functioning through appropriate integration despite different domains or separate aspects without complete unification,</w:t>
      </w:r>
      <w:r>
        <w:t xml:space="preserve">”</w:t>
      </w:r>
      <w:r>
        <w:t xml:space="preserve"> </w:t>
      </w:r>
      <w:r>
        <w:t xml:space="preserve">she observed with insightful perception that suggested genuine consideration beyond mere response or casual reply without substantive contribution.</w:t>
      </w:r>
      <w:r>
        <w:t xml:space="preserve"> </w:t>
      </w:r>
      <w:r>
        <w:t xml:space="preserve">“</w:t>
      </w:r>
      <w:r>
        <w:t xml:space="preserve">The counterpoint harmony develops through selective connection rather than either forced merger or maintained isolation without appropriate interaction.</w:t>
      </w:r>
      <w:r>
        <w:t xml:space="preserve">”</w:t>
      </w:r>
    </w:p>
    <w:p>
      <w:pPr>
        <w:pStyle w:val="BodyText"/>
      </w:pPr>
      <w:r>
        <w:t xml:space="preserve">As we left the restaurant with comfortable coordination that suggested natural synchronization beyond conscious adjustment or deliberate matching without specific attention, the evening atmosphere created pleasant environment through appropriate temperature and gentle illumination despite urban setting or city location without natural surroundings.</w:t>
      </w:r>
    </w:p>
    <w:p>
      <w:pPr>
        <w:pStyle w:val="BodyText"/>
      </w:pPr>
      <w:r>
        <w:t xml:space="preserve">“</w:t>
      </w:r>
      <w:r>
        <w:t xml:space="preserve">Would you like to walk through the park before returning?</w:t>
      </w:r>
      <w:r>
        <w:t xml:space="preserve">”</w:t>
      </w:r>
      <w:r>
        <w:t xml:space="preserve"> </w:t>
      </w:r>
      <w:r>
        <w:t xml:space="preserve">I suggested with spontaneous consideration that bypassed typical planning precision or analytical framework without deliberate adjustment. The uncharacteristic spontaneity created momentary self-awareness regarding unusual behavior pattern beyond standard interaction or typical exchange without conscious recalibration.</w:t>
      </w:r>
    </w:p>
    <w:p>
      <w:pPr>
        <w:pStyle w:val="BodyText"/>
      </w:pPr>
      <w:r>
        <w:t xml:space="preserve">Sophie’s expression suggested pleased surprise beyond mere acknowledgment or standard appreciation without significant reaction.</w:t>
      </w:r>
      <w:r>
        <w:t xml:space="preserve"> </w:t>
      </w:r>
      <w:r>
        <w:t xml:space="preserve">“</w:t>
      </w:r>
      <w:r>
        <w:t xml:space="preserve">I’d like that,</w:t>
      </w:r>
      <w:r>
        <w:t xml:space="preserve">”</w:t>
      </w:r>
      <w:r>
        <w:t xml:space="preserve"> </w:t>
      </w:r>
      <w:r>
        <w:t xml:space="preserve">she replied with genuine warmth that indicated authentic response rather than mere social courtesy or expected reciprocation without substantive engagement.</w:t>
      </w:r>
    </w:p>
    <w:p>
      <w:pPr>
        <w:pStyle w:val="BodyText"/>
      </w:pPr>
      <w:r>
        <w:t xml:space="preserve">Washington Square Park at night demonstrated particular atmosphere through historical character and community design despite urban setting or city location without natural environment. The architectural elements with appropriate illumination created aesthetic appreciation beyond mere appearance or standard presentation without notable distinction.</w:t>
      </w:r>
    </w:p>
    <w:p>
      <w:pPr>
        <w:pStyle w:val="BodyText"/>
      </w:pPr>
      <w:r>
        <w:t xml:space="preserve">As we walked with comfortable proximity that acknowledged our evolved relationship without requiring dramatic adjustment beyond appropriate development pace, our conversation continued with personal disclosure beyond professional discussion or scientific exchange without meaningful revelation. The natural progression created authentic connection through appropriate sharing rather than either forced intimacy or maintained privacy without optimal balance.</w:t>
      </w:r>
    </w:p>
    <w:p>
      <w:pPr>
        <w:pStyle w:val="BodyText"/>
      </w:pPr>
      <w:r>
        <w:t xml:space="preserve">“</w:t>
      </w:r>
      <w:r>
        <w:t xml:space="preserve">Your research partnership with Maya Rodriguez creates interesting connection with my previous documentary subject beyond mere coincidence or casual similarity without substantive correlation,</w:t>
      </w:r>
      <w:r>
        <w:t xml:space="preserve">”</w:t>
      </w:r>
      <w:r>
        <w:t xml:space="preserve"> </w:t>
      </w:r>
      <w:r>
        <w:t xml:space="preserve">I noted with genuine interest that suggested authentic engagement beyond mere conversation maintenance or standard discussion continuation without meaningful participation.</w:t>
      </w:r>
      <w:r>
        <w:t xml:space="preserve"> </w:t>
      </w:r>
      <w:r>
        <w:t xml:space="preserve">“</w:t>
      </w:r>
      <w:r>
        <w:t xml:space="preserve">Her emergency medicine expertise provided particular insight regarding healthcare system functioning beyond individual practice or specific treatment without comprehensive understanding.</w:t>
      </w:r>
      <w:r>
        <w:t xml:space="preserve">”</w:t>
      </w:r>
    </w:p>
    <w:p>
      <w:pPr>
        <w:pStyle w:val="BodyText"/>
      </w:pPr>
      <w:r>
        <w:t xml:space="preserve">“</w:t>
      </w:r>
      <w:r>
        <w:t xml:space="preserve">Maya mentioned your documentary project during our initial meeting,</w:t>
      </w:r>
      <w:r>
        <w:t xml:space="preserve">”</w:t>
      </w:r>
      <w:r>
        <w:t xml:space="preserve"> </w:t>
      </w:r>
      <w:r>
        <w:t xml:space="preserve">Sophie replied with animated interest that suggested genuine engagement beyond mere response or casual reply without substantive contribution.</w:t>
      </w:r>
      <w:r>
        <w:t xml:space="preserve"> </w:t>
      </w:r>
      <w:r>
        <w:t xml:space="preserve">“</w:t>
      </w:r>
      <w:r>
        <w:t xml:space="preserve">Her leadership approach demonstrates remarkable integration between scientific rigor and compassionate implementation despite different requirements or separate considerations without unified application.</w:t>
      </w:r>
      <w:r>
        <w:t xml:space="preserve">”</w:t>
      </w:r>
    </w:p>
    <w:p>
      <w:pPr>
        <w:pStyle w:val="BodyText"/>
      </w:pPr>
      <w:r>
        <w:t xml:space="preserve">“</w:t>
      </w:r>
      <w:r>
        <w:t xml:space="preserve">The documentary project created unexpected perspective adjustment regarding healthcare complexity beyond typical understanding or standard comprehension without meaningful insight,</w:t>
      </w:r>
      <w:r>
        <w:t xml:space="preserve">”</w:t>
      </w:r>
      <w:r>
        <w:t xml:space="preserve"> </w:t>
      </w:r>
      <w:r>
        <w:t xml:space="preserve">I acknowledged with thoughtful reflection that suggested genuine consideration beyond mere explanation or standard elaboration without meaningful disclosure.</w:t>
      </w:r>
      <w:r>
        <w:t xml:space="preserve"> </w:t>
      </w:r>
      <w:r>
        <w:t xml:space="preserve">“</w:t>
      </w:r>
      <w:r>
        <w:t xml:space="preserve">The systematic challenges with individual impact demonstrated particular tension through structural limitations and personal commitment despite institutional constraints or resource restrictions without appropriate balance.</w:t>
      </w:r>
      <w:r>
        <w:t xml:space="preserve">”</w:t>
      </w:r>
    </w:p>
    <w:p>
      <w:pPr>
        <w:pStyle w:val="BodyText"/>
      </w:pPr>
      <w:r>
        <w:t xml:space="preserve">Our conversation continued with engaging exchange about healthcare systems and medical practice beyond mere topic discussion or standard subject exploration without meaningful engagement. The shared interest created particular connection through complementary perspective despite different backgrounds or separate experiences without unified viewpoint.</w:t>
      </w:r>
    </w:p>
    <w:p>
      <w:pPr>
        <w:pStyle w:val="BodyText"/>
      </w:pPr>
      <w:r>
        <w:t xml:space="preserve">As we approached the park’s central fountain with its illuminated water display and architectural framing, our pace naturally slowed with mutual appreciation regarding aesthetic elements beyond mere observation or casual notice without particular attention. The comfortable synchronization created pleasant awareness through shared experience rather than either separate perception or coincidental presence without integrated interaction.</w:t>
      </w:r>
    </w:p>
    <w:p>
      <w:pPr>
        <w:pStyle w:val="BodyText"/>
      </w:pPr>
      <w:r>
        <w:t xml:space="preserve">“</w:t>
      </w:r>
      <w:r>
        <w:t xml:space="preserve">The emergency intervention yesterday demonstrated remarkable effectiveness beyond typical collaboration or standard partnership without integrated functioning,</w:t>
      </w:r>
      <w:r>
        <w:t xml:space="preserve">”</w:t>
      </w:r>
      <w:r>
        <w:t xml:space="preserve"> </w:t>
      </w:r>
      <w:r>
        <w:t xml:space="preserve">I noted with measured satisfaction that neither dismissed the significance nor claimed revolutionary breakthrough beyond appropriate assessment.</w:t>
      </w:r>
      <w:r>
        <w:t xml:space="preserve"> </w:t>
      </w:r>
      <w:r>
        <w:t xml:space="preserve">“</w:t>
      </w:r>
      <w:r>
        <w:t xml:space="preserve">The complementary expertise created optimal outcome through shared purpose despite different training backgrounds or separate disciplinary approaches without unified perspective.</w:t>
      </w:r>
      <w:r>
        <w:t xml:space="preserve">”</w:t>
      </w:r>
    </w:p>
    <w:p>
      <w:pPr>
        <w:pStyle w:val="BodyText"/>
      </w:pPr>
      <w:r>
        <w:t xml:space="preserve">“</w:t>
      </w:r>
      <w:r>
        <w:t xml:space="preserve">The integration between traditional medicine and complementary therapy provided particular effectiveness through combined mechanism rather than either separate application or parallel implementation without coordinated approach,</w:t>
      </w:r>
      <w:r>
        <w:t xml:space="preserve">”</w:t>
      </w:r>
      <w:r>
        <w:t xml:space="preserve"> </w:t>
      </w:r>
      <w:r>
        <w:t xml:space="preserve">Sophie agreed with similar thoughtful assessment that acknowledged multiple dimensions beyond mere professional achievement or scientific validation without personal significance.</w:t>
      </w:r>
      <w:r>
        <w:t xml:space="preserve"> </w:t>
      </w:r>
      <w:r>
        <w:t xml:space="preserve">“</w:t>
      </w:r>
      <w:r>
        <w:t xml:space="preserve">The balanced methodology created optimal patient outcome through appropriate synthesis despite different origins or separate development without unified framework.</w:t>
      </w:r>
      <w:r>
        <w:t xml:space="preserve">”</w:t>
      </w:r>
    </w:p>
    <w:p>
      <w:pPr>
        <w:pStyle w:val="BodyText"/>
      </w:pPr>
      <w:r>
        <w:t xml:space="preserve">As we completed our circuit around the fountain with comfortable coordination that suggested natural synchronization beyond conscious adjustment or deliberate matching without specific attention, I found myself experiencing unusual certainty regarding appropriate action beyond typical analytical consideration or standard decision process without emotional integration.</w:t>
      </w:r>
    </w:p>
    <w:p>
      <w:pPr>
        <w:pStyle w:val="BodyText"/>
      </w:pPr>
      <w:r>
        <w:t xml:space="preserve">With careful deliberation that suggested conscious decision rather than impulsive action, I reached for Sophie’s hand with gentle movement that respected personal boundaries while acknowledging evolved relationship beyond appropriate development pace. The physical connection created remarkable physiological response through increased heart rate and peripheral vasodilation despite controlled external presentation or maintained composure without visible manifestation.</w:t>
      </w:r>
    </w:p>
    <w:p>
      <w:pPr>
        <w:pStyle w:val="BodyText"/>
      </w:pPr>
      <w:r>
        <w:t xml:space="preserve">Sophie’s fingers interlaced with mine with natural reciprocation that suggested mutual comfort beyond mere acceptance or standard acknowledgment without significant reaction. The simple contact created particular connection through physical manifestation rather than either verbal expression or conceptual understanding without tangible demonstration.</w:t>
      </w:r>
    </w:p>
    <w:p>
      <w:pPr>
        <w:pStyle w:val="BodyText"/>
      </w:pPr>
      <w:r>
        <w:t xml:space="preserve">“</w:t>
      </w:r>
      <w:r>
        <w:t xml:space="preserve">The compartmentalization reconsideration has created significant adjustment beyond typical boundary maintenance or standard separation practice without appropriate adaptation,</w:t>
      </w:r>
      <w:r>
        <w:t xml:space="preserve">”</w:t>
      </w:r>
      <w:r>
        <w:t xml:space="preserve"> </w:t>
      </w:r>
      <w:r>
        <w:t xml:space="preserve">I acknowledged with unusual transparency that suggested trust beyond typical personal sharing or standard disclosure without meaningful revelation.</w:t>
      </w:r>
      <w:r>
        <w:t xml:space="preserve"> </w:t>
      </w:r>
      <w:r>
        <w:t xml:space="preserve">“</w:t>
      </w:r>
      <w:r>
        <w:t xml:space="preserve">The selective integration provides remarkable satisfaction through appropriate connection despite maintained differentiation or preserved distinction without excessive merger.</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The balanced approach creates optimal functioning through appropriate integration despite different domains or separate aspects without complete unification,</w:t>
      </w:r>
      <w:r>
        <w:t xml:space="preserve">”</w:t>
      </w:r>
      <w:r>
        <w:t xml:space="preserve"> </w:t>
      </w:r>
      <w:r>
        <w:t xml:space="preserve">she replied with genuine warmth that indicated authentic response rather than mere conversational courtesy or expected reciprocation without substantive engagement.</w:t>
      </w:r>
      <w:r>
        <w:t xml:space="preserve"> </w:t>
      </w:r>
      <w:r>
        <w:t xml:space="preserve">“</w:t>
      </w:r>
      <w:r>
        <w:t xml:space="preserve">The counterpoint harmony develops through selective connection rather than either forced merger or maintained isolation without appropriate interaction.</w:t>
      </w:r>
      <w:r>
        <w:t xml:space="preserve">”</w:t>
      </w:r>
    </w:p>
    <w:p>
      <w:pPr>
        <w:pStyle w:val="BodyText"/>
      </w:pPr>
      <w:r>
        <w:t xml:space="preserve">As we continued walking with maintained hand connection that acknowledged our evolved relationship without requiring dramatic adjustment beyond appropriate development pace, our conversation shifted toward personal disclosure with comfortable exchange beyond professional discussion or scientific topics without meaningful revelation. The natural progression created authentic connection through appropriate sharing rather than either forced intimacy or maintained privacy without optimal balance.</w:t>
      </w:r>
    </w:p>
    <w:p>
      <w:pPr>
        <w:pStyle w:val="BodyText"/>
      </w:pPr>
      <w:r>
        <w:t xml:space="preserve">When we eventually left the park to return toward Sophie’s apartment with comfortable coordination that suggested natural synchronization beyond conscious adjustment or deliberate matching without specific attention, the evening created particular satisfaction through shared experience rather than either separate activity or coincidental presence without integrated interaction.</w:t>
      </w:r>
    </w:p>
    <w:p>
      <w:pPr>
        <w:pStyle w:val="BodyText"/>
      </w:pPr>
      <w:r>
        <w:t xml:space="preserve">“</w:t>
      </w:r>
      <w:r>
        <w:t xml:space="preserve">The evening has provided remarkable enjoyment beyond typical social engagement or standard dinner interaction without meaningful connection,</w:t>
      </w:r>
      <w:r>
        <w:t xml:space="preserve">”</w:t>
      </w:r>
      <w:r>
        <w:t xml:space="preserve"> </w:t>
      </w:r>
      <w:r>
        <w:t xml:space="preserve">I acknowledged with genuine appreciation that focused on specific experience rather than either general courtesy or vague recognition without substantive identification.</w:t>
      </w:r>
      <w:r>
        <w:t xml:space="preserve"> </w:t>
      </w:r>
      <w:r>
        <w:t xml:space="preserve">“</w:t>
      </w:r>
      <w:r>
        <w:t xml:space="preserve">The integrated conversation with balanced exchange created optimal interaction through complementary elements rather than either rigid separation or forced unification without appropriate integration.</w:t>
      </w:r>
      <w:r>
        <w:t xml:space="preserve">”</w:t>
      </w:r>
    </w:p>
    <w:p>
      <w:pPr>
        <w:pStyle w:val="BodyText"/>
      </w:pPr>
      <w:r>
        <w:t xml:space="preserve">Sophie’s expression conveyed pleased recognition beyond mere acknowledgment or standard appreciation without significant reaction.</w:t>
      </w:r>
      <w:r>
        <w:t xml:space="preserve"> </w:t>
      </w:r>
      <w:r>
        <w:t xml:space="preserve">“</w:t>
      </w:r>
      <w:r>
        <w:t xml:space="preserve">The evening has been wonderful,</w:t>
      </w:r>
      <w:r>
        <w:t xml:space="preserve">”</w:t>
      </w:r>
      <w:r>
        <w:t xml:space="preserve"> </w:t>
      </w:r>
      <w:r>
        <w:t xml:space="preserve">she replied with genuine warmth that indicated authentic response rather than mere social courtesy or expected reciprocation without substantive engagement.</w:t>
      </w:r>
      <w:r>
        <w:t xml:space="preserve"> </w:t>
      </w:r>
      <w:r>
        <w:t xml:space="preserve">“</w:t>
      </w:r>
      <w:r>
        <w:t xml:space="preserve">The natural progression from professional collaboration to personal connection has created particular satisfaction through appropriate evolution rather than either accelerated advancement or static maintenance without optimal development.</w:t>
      </w:r>
      <w:r>
        <w:t xml:space="preserve">”</w:t>
      </w:r>
    </w:p>
    <w:p>
      <w:pPr>
        <w:pStyle w:val="BodyText"/>
      </w:pPr>
      <w:r>
        <w:t xml:space="preserve">Her assessment demonstrated remarkable alignment with my own perception beyond mere coincidence or casual similarity without substantive correlation. The shared understanding created additional connection through mutual recognition rather than either separate assessment or divergent evaluation without integrated perspective.</w:t>
      </w:r>
    </w:p>
    <w:p>
      <w:pPr>
        <w:pStyle w:val="BodyText"/>
      </w:pPr>
      <w:r>
        <w:t xml:space="preserve">As we approached her apartment building with maintained hand connection that acknowledged our evolved relationship without requiring dramatic adjustment beyond appropriate development pace, I experienced unusual certainty regarding appropriate action beyond typical analytical consideration or standard decision process without emotional integration.</w:t>
      </w:r>
    </w:p>
    <w:p>
      <w:pPr>
        <w:pStyle w:val="BodyText"/>
      </w:pPr>
      <w:r>
        <w:t xml:space="preserve">With careful deliberation that suggested conscious decision rather than impulsive action, I turned toward Sophie with gentle movement that respected personal boundaries while acknowledging evolved relationship beyond appropriate development pace.</w:t>
      </w:r>
      <w:r>
        <w:t xml:space="preserve"> </w:t>
      </w:r>
      <w:r>
        <w:t xml:space="preserve">“</w:t>
      </w:r>
      <w:r>
        <w:t xml:space="preserve">The relationship evolution has created significant recalibration beyond typical interaction parameters or standard connection framework without appropriate adjustment,</w:t>
      </w:r>
      <w:r>
        <w:t xml:space="preserve">”</w:t>
      </w:r>
      <w:r>
        <w:t xml:space="preserve"> </w:t>
      </w:r>
      <w:r>
        <w:t xml:space="preserve">I acknowledged with unusual transparency that suggested trust beyond typical personal sharing or standard disclosure without meaningful revelation.</w:t>
      </w:r>
      <w:r>
        <w:t xml:space="preserve"> </w:t>
      </w:r>
      <w:r>
        <w:t xml:space="preserve">“</w:t>
      </w:r>
      <w:r>
        <w:t xml:space="preserve">The integrated approach demonstrates remarkable satisfaction through complementary elements despite different backgrounds or separate experiences without unified perspective.</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The balanced connection creates particular fulfillment through appropriate integration despite different approaches or separate pathways without complete merger,</w:t>
      </w:r>
      <w:r>
        <w:t xml:space="preserve">”</w:t>
      </w:r>
      <w:r>
        <w:t xml:space="preserve"> </w:t>
      </w:r>
      <w:r>
        <w:t xml:space="preserve">she replied with genuine warmth that indicated authentic response rather than mere conversational courtesy or expected reciprocation without substantive engagement.</w:t>
      </w:r>
    </w:p>
    <w:p>
      <w:pPr>
        <w:pStyle w:val="BodyText"/>
      </w:pPr>
      <w:r>
        <w:t xml:space="preserve">With natural movement that suggested mutual inclination beyond conscious coordination or deliberate synchronization without specific attention, we leaned toward each other with gentle approach that respected personal boundaries while acknowledging evolved relationship beyond appropriate development pace. The kiss created remarkable physiological response through increased heart rate and peripheral vasodilation despite controlled external presentation or maintained composure without visible manifestation.</w:t>
      </w:r>
    </w:p>
    <w:p>
      <w:pPr>
        <w:pStyle w:val="BodyText"/>
      </w:pPr>
      <w:r>
        <w:t xml:space="preserve">The connection demonstrated perfect integration between analytical appreciation and emotional engagement beyond typical separation or standard division without appropriate synthesis. The balanced experience created optimal interaction through complementary elements rather than either cognitive dominance or affective prioritization without appropriate integration.</w:t>
      </w:r>
    </w:p>
    <w:p>
      <w:pPr>
        <w:pStyle w:val="BodyText"/>
      </w:pPr>
      <w:r>
        <w:t xml:space="preserve">When we eventually separated with reluctant movement that suggested mutual appreciation beyond mere physical response or standard reaction without significant engagement, Sophie’s expression conveyed particular warmth beyond typical interaction or standard connection without meaningful relationship.</w:t>
      </w:r>
    </w:p>
    <w:p>
      <w:pPr>
        <w:pStyle w:val="BodyText"/>
      </w:pPr>
      <w:r>
        <w:t xml:space="preserve">“</w:t>
      </w:r>
      <w:r>
        <w:t xml:space="preserve">The integration creates remarkable harmony through complementary elements despite different approaches or separate backgrounds without unified perspective,</w:t>
      </w:r>
      <w:r>
        <w:t xml:space="preserve">”</w:t>
      </w:r>
      <w:r>
        <w:t xml:space="preserve"> </w:t>
      </w:r>
      <w:r>
        <w:t xml:space="preserve">she observed with genuine warmth that indicated authentic response rather than mere conversational courtesy or expected reciprocation without substantive engagement.</w:t>
      </w:r>
      <w:r>
        <w:t xml:space="preserve"> </w:t>
      </w:r>
      <w:r>
        <w:t xml:space="preserve">“</w:t>
      </w:r>
      <w:r>
        <w:t xml:space="preserve">The counterpoint development demonstrates optimal balance through selective connection rather than either complete merger or maintained separation without appropriate interaction.</w:t>
      </w:r>
      <w:r>
        <w:t xml:space="preserve">”</w:t>
      </w:r>
    </w:p>
    <w:p>
      <w:pPr>
        <w:pStyle w:val="BodyText"/>
      </w:pPr>
      <w:r>
        <w:t xml:space="preserve">“</w:t>
      </w:r>
      <w:r>
        <w:t xml:space="preserve">The musical metaphor maintains particular relevance beyond mere analogy or simple comparison without substantive correlation,</w:t>
      </w:r>
      <w:r>
        <w:t xml:space="preserve">”</w:t>
      </w:r>
      <w:r>
        <w:t xml:space="preserve"> </w:t>
      </w:r>
      <w:r>
        <w:t xml:space="preserve">I acknowledged with genuine appreciation that focused on specific insight rather than either general courtesy or vague recognition without substantive identification.</w:t>
      </w:r>
      <w:r>
        <w:t xml:space="preserve"> </w:t>
      </w:r>
      <w:r>
        <w:t xml:space="preserve">“</w:t>
      </w:r>
      <w:r>
        <w:t xml:space="preserve">The independent melodic lines creating harmony through interaction rather than either complete separation or forced unison without distinct voices provides optimal framework through balanced integration rather than either rigid division or excessive merger without appropriate synthesis.</w:t>
      </w:r>
      <w:r>
        <w:t xml:space="preserve">”</w:t>
      </w:r>
    </w:p>
    <w:p>
      <w:pPr>
        <w:pStyle w:val="BodyText"/>
      </w:pPr>
      <w:r>
        <w:t xml:space="preserve">As we said goodnight with comfortable coordination that suggested natural synchronization beyond conscious adjustment or deliberate matching without specific attention, the evening created particular satisfaction through shared experience rather than either separate activity or coincidental presence without integrated interaction. The evolved relationship demonstrated remarkable development through appropriate progression rather than either accelerated advancement or static maintenance without optimal balance.</w:t>
      </w:r>
    </w:p>
    <w:p>
      <w:pPr>
        <w:pStyle w:val="BodyText"/>
      </w:pPr>
      <w:r>
        <w:t xml:space="preserve">Walking back to my car with reflective consideration that suggested meaningful processing beyond mere event review or standard experience assessment without significant engagement, I found myself experiencing unusual contentment beyond typical satisfaction or standard fulfillment without meaningful response. The integrated approach to different life domains created particular harmony through appropriate connection despite maintained differentiation or preserved distinction without excessive merger.</w:t>
      </w:r>
    </w:p>
    <w:p>
      <w:pPr>
        <w:pStyle w:val="BodyText"/>
      </w:pPr>
      <w:r>
        <w:t xml:space="preserve">The counterpoint metaphor continued providing optimal framework through balanced integration rather than either rigid division or excessive merger without appropriate synthesis. The independent melodic lines creating harmony through interaction rather than either complete separation or forced unison without distinct voices demonstrated remarkable applicability beyond mere analogy or simple comparison without substantive correlation.</w:t>
      </w:r>
    </w:p>
    <w:p>
      <w:pPr>
        <w:pStyle w:val="BodyText"/>
      </w:pPr>
      <w:r>
        <w:t xml:space="preserve">As I drove home through the quiet city streets with reflective consideration that suggested meaningful processing beyond mere event review or standard experience assessment without significant engagement, I found myself looking forward to continued relationship development with Sophie beyond immediate interaction or current connection without appropriate evolution. The balanced integration between different life domains created particular satisfaction through complementary elements rather than either rigid separation or forced unification without optimal synthesis.</w:t>
      </w:r>
    </w:p>
    <w:p>
      <w:pPr>
        <w:pStyle w:val="BodyText"/>
      </w:pPr>
      <w:r>
        <w:t xml:space="preserve">The compartmentalization reconsideration had created significant adjustment beyond typical boundary maintenance or standard separation practice without appropriate adaptation. The selective integration provided remarkable fulfillment through appropriate connection despite maintained differentiation or preserved distinction without excessive merger.</w:t>
      </w:r>
    </w:p>
    <w:p>
      <w:pPr>
        <w:pStyle w:val="BodyText"/>
      </w:pPr>
      <w:r>
        <w:t xml:space="preserve">By the time I arrived home, I had reached comfortable certainty regarding relationship development beyond typical analytical consideration or standard decision process without emotional integration. The balanced approach created optimal functioning through appropriate integration despite different domains or separate aspects without complete unification. The counterpoint harmony developed through selective connection rather than either forced merger or maintained isolation without appropriate interaction.</w:t>
      </w:r>
    </w:p>
    <w:p>
      <w:pPr>
        <w:pStyle w:val="BodyText"/>
      </w:pPr>
      <w:r>
        <w:t xml:space="preserve">With this comfortable certainty creating pleasant anticipation beyond mere schedule awareness or standard appointment consideration without personal significance, I prepared for sleep with satisfied assessment that neither suggested excessive excitement nor indicated casual acceptance without authentic interest. The balanced readiness created comfortable engagement opportunity through authentic development rather than either strategic planning or indifferent progression without genuine participation.</w:t>
      </w:r>
    </w:p>
    <w:p>
      <w:pPr>
        <w:pStyle w:val="BodyText"/>
      </w:pPr>
      <w:r>
        <w:t xml:space="preserve">As I drifted toward sleep with reflective consideration that suggested meaningful processing beyond mere event review or standard experience assessment without significant engagement, I found myself experiencing unusual contentment beyond typical satisfaction or standard fulfillment without meaningful response. The integrated approach to different life domains created particular harmony through appropriate connection despite maintained differentiation or preserved distinction without excessive merger.</w:t>
      </w:r>
    </w:p>
    <w:p>
      <w:pPr>
        <w:pStyle w:val="BodyText"/>
      </w:pPr>
      <w:r>
        <w:t xml:space="preserve">The counterpoint development with Sophie demonstrated optimal balance through selective connection rather than either complete merger or maintained separation without appropriate interaction. The independent perspectives creating harmony through integration rather than either complete division or forced uniformity without distinct contributions provided remarkable satisfaction beyond mere professional collaboration or standard personal relationship without meaningful connection.</w:t>
      </w:r>
    </w:p>
    <w:p>
      <w:pPr>
        <w:pStyle w:val="BodyText"/>
      </w:pPr>
      <w:r>
        <w:t xml:space="preserve">With these pleasant thoughts creating comfortable transition toward sleep beyond mere consciousness reduction or standard rest initiation without particular quality, I found myself looking forward to continued relationship development with genuine anticipation beyond typical schedule awareness or standard appointment consideration without personal significance. The balanced integration between different life domains created optimal functioning through complementary elements rather than either rigid separation or forced unification without appropriate synthesis.</w:t>
      </w:r>
    </w:p>
    <w:p>
      <w:r>
        <w:pict>
          <v:rect style="width:0;height:1.5pt" o:hralign="center" o:hrstd="t" o:hr="t"/>
        </w:pict>
      </w:r>
    </w:p>
    <w:p>
      <w:pPr>
        <w:pStyle w:val="FirstParagraph"/>
      </w:pPr>
      <w:r>
        <w:t xml:space="preserve">The following weeks demonstrated remarkable development regarding both our research implementation and personal relationship beyond typical progression or standard evolution without significant advancement. The integrated approach created particular satisfaction through complementary elements rather than either compartmentalized separation or complete merger without appropriate balance.</w:t>
      </w:r>
    </w:p>
    <w:p>
      <w:pPr>
        <w:pStyle w:val="BodyText"/>
      </w:pPr>
      <w:r>
        <w:t xml:space="preserve">The cardiology committee approved our protocol development with expedited process beyond standard review timeline or typical evaluation procedure without appropriate acceleration. My father’s support provided particular validation through traditional medical endorsement despite complementary origins or alternative framework without conventional development pathway.</w:t>
      </w:r>
    </w:p>
    <w:p>
      <w:pPr>
        <w:pStyle w:val="BodyText"/>
      </w:pPr>
      <w:r>
        <w:t xml:space="preserve">“</w:t>
      </w:r>
      <w:r>
        <w:t xml:space="preserve">The parasympathetic activation sequence demonstrates remarkable effectiveness beyond typical intervention or standard protocol without integrated approach,</w:t>
      </w:r>
      <w:r>
        <w:t xml:space="preserve">”</w:t>
      </w:r>
      <w:r>
        <w:t xml:space="preserve"> </w:t>
      </w:r>
      <w:r>
        <w:t xml:space="preserve">he acknowledged during the formal committee presentation with unusual openness that suggested genuine reconsideration beyond mere professional courtesy or obligatory acknowledgment without substantive engagement.</w:t>
      </w:r>
      <w:r>
        <w:t xml:space="preserve"> </w:t>
      </w:r>
      <w:r>
        <w:t xml:space="preserve">“</w:t>
      </w:r>
      <w:r>
        <w:t xml:space="preserve">The temporal marker methodology provides particular precision for mechanism understanding beyond general wellness claims or holistic framework without physiological pathways.</w:t>
      </w:r>
      <w:r>
        <w:t xml:space="preserve">”</w:t>
      </w:r>
    </w:p>
    <w:p>
      <w:pPr>
        <w:pStyle w:val="BodyText"/>
      </w:pPr>
      <w:r>
        <w:t xml:space="preserve">His acknowledgment created significant validation beyond typical acceptance or standard approval without meaningful recognition. The evolution represented remarkable development through empirical demonstration rather than either persistent skepticism or reluctant tolerance without genuine reconsideration.</w:t>
      </w:r>
    </w:p>
    <w:p>
      <w:pPr>
        <w:pStyle w:val="BodyText"/>
      </w:pPr>
      <w:r>
        <w:t xml:space="preserve">The emergency department collaboration with Dr. Rodriguez proceeded with efficient implementation beyond typical interdepartmental coordination or standard protocol development without integrated approach. The simplified activation sequence with standardized methodology created transferable protocol through structured components rather than either individualized application or specialized implementation without consistent framework.</w:t>
      </w:r>
    </w:p>
    <w:p>
      <w:pPr>
        <w:pStyle w:val="BodyText"/>
      </w:pPr>
      <w:r>
        <w:t xml:space="preserve">“</w:t>
      </w:r>
      <w:r>
        <w:t xml:space="preserve">The adapted protocol demonstrates remarkable effectiveness beyond typical emergency intervention or standard resuscitation approach without integrated methodology,</w:t>
      </w:r>
      <w:r>
        <w:t xml:space="preserve">”</w:t>
      </w:r>
      <w:r>
        <w:t xml:space="preserve"> </w:t>
      </w:r>
      <w:r>
        <w:t xml:space="preserve">Maya observed during our implementation review with genuine appreciation that focused on specific contribution rather than either general courtesy or vague recognition without substantive identification.</w:t>
      </w:r>
      <w:r>
        <w:t xml:space="preserve"> </w:t>
      </w:r>
      <w:r>
        <w:t xml:space="preserve">“</w:t>
      </w:r>
      <w:r>
        <w:t xml:space="preserve">The temporal marker sequence provides particular advantage through autonomic regulation despite critical situation or emergency context without specialized environment.</w:t>
      </w:r>
      <w:r>
        <w:t xml:space="preserve">”</w:t>
      </w:r>
    </w:p>
    <w:p>
      <w:pPr>
        <w:pStyle w:val="BodyText"/>
      </w:pPr>
      <w:r>
        <w:t xml:space="preserve">The multi-departmental adoption created significant validation beyond typical acceptance or standard approval without meaningful recognition. The expanded implementation represented remarkable development through practical application rather than either theoretical interest or academic acknowledgment without clinical integration.</w:t>
      </w:r>
    </w:p>
    <w:p>
      <w:pPr>
        <w:pStyle w:val="BodyText"/>
      </w:pPr>
      <w:r>
        <w:t xml:space="preserve">Our professional collaboration continued with engaging precision about scientific implications and methodological details beyond initial research parameters or original project scope without anticipated expansion. The protocol development across multiple departments with appropriate adaptations for different clinical contexts created comprehensive framework through integrated approach rather than either separate implementation or parallel application without coordinated methodology.</w:t>
      </w:r>
    </w:p>
    <w:p>
      <w:pPr>
        <w:pStyle w:val="BodyText"/>
      </w:pPr>
      <w:r>
        <w:t xml:space="preserve">Simultaneously, our personal relationship evolved with comfortable progression beyond typical development pace or standard connection advancement without appropriate evolution. The balanced integration between different interaction domains created particular satisfaction through complementary elements rather than either rigid separation or forced unification without optimal synthesis.</w:t>
      </w:r>
    </w:p>
    <w:p>
      <w:pPr>
        <w:pStyle w:val="BodyText"/>
      </w:pPr>
      <w:r>
        <w:t xml:space="preserve">Our regular dinner engagements with varied restaurant selection beyond initial establishment or standard venue without appropriate diversity created pleasant exploration through shared experience rather than either separate activity or coincidental presence without integrated interaction. The comfortable conversation with balanced exchange between professional discussion and personal disclosure demonstrated optimal interaction through complementary elements rather than either rigid separation or forced unification without appropriate integration.</w:t>
      </w:r>
    </w:p>
    <w:p>
      <w:pPr>
        <w:pStyle w:val="BodyText"/>
      </w:pPr>
      <w:r>
        <w:t xml:space="preserve">The physical connection developed with natural progression beyond initial hand-holding or standard kissing without appropriate evolution. The intimate development created particular fulfillment through mutual engagement rather than either accelerated advancement or static maintenance without optimal balance. The integrated experience demonstrated remarkable satisfaction through complementary elements rather than either cognitive dominance or affective prioritization without appropriate synthesis.</w:t>
      </w:r>
    </w:p>
    <w:p>
      <w:pPr>
        <w:pStyle w:val="BodyText"/>
      </w:pPr>
      <w:r>
        <w:t xml:space="preserve">My compartmentalization reconsideration continued with significant adjustment beyond typical boundary maintenance or standard separation practice without appropriate adaptation. The selective integration provided remarkable fulfillment through appropriate connection despite maintained differentiation or preserved distinction without excessive merger. The balanced approach created optimal functioning through appropriate integration despite different domains or separate aspects without complete unification.</w:t>
      </w:r>
    </w:p>
    <w:p>
      <w:pPr>
        <w:pStyle w:val="BodyText"/>
      </w:pPr>
      <w:r>
        <w:t xml:space="preserve">Sophie’s understanding regarding this evolution demonstrated particular perception beyond mere acknowledgment or standard recognition without meaningful engagement.</w:t>
      </w:r>
      <w:r>
        <w:t xml:space="preserve"> </w:t>
      </w:r>
      <w:r>
        <w:t xml:space="preserve">“</w:t>
      </w:r>
      <w:r>
        <w:t xml:space="preserve">The integration creates remarkable harmony through complementary elements despite different approaches or separate backgrounds without unified perspective,</w:t>
      </w:r>
      <w:r>
        <w:t xml:space="preserve">”</w:t>
      </w:r>
      <w:r>
        <w:t xml:space="preserve"> </w:t>
      </w:r>
      <w:r>
        <w:t xml:space="preserve">she observed during one evening conversation with genuine warmth that indicated authentic response rather than mere conversational courtesy or expected reciprocation without substantive engagement.</w:t>
      </w:r>
      <w:r>
        <w:t xml:space="preserve"> </w:t>
      </w:r>
      <w:r>
        <w:t xml:space="preserve">“</w:t>
      </w:r>
      <w:r>
        <w:t xml:space="preserve">The counterpoint development demonstrates optimal balance through selective connection rather than either complete merger or maintained separation without appropriate interaction.</w:t>
      </w:r>
      <w:r>
        <w:t xml:space="preserve">”</w:t>
      </w:r>
    </w:p>
    <w:p>
      <w:pPr>
        <w:pStyle w:val="BodyText"/>
      </w:pPr>
      <w:r>
        <w:t xml:space="preserve">Her insight provided valuable framework beyond mere explanation or standard elaboration without meaningful illumination. The musical metaphor maintained particular relevance through continued applicability beyond initial comparison or standard analogy without substantive correlation. The independent melodic lines creating harmony through interaction rather than either complete separation or forced unison without distinct voices provided optimal understanding through balanced integration rather than either rigid division or excessive merger without appropriate synthesis.</w:t>
      </w:r>
    </w:p>
    <w:p>
      <w:pPr>
        <w:pStyle w:val="BodyText"/>
      </w:pPr>
      <w:r>
        <w:t xml:space="preserve">Approximately six weeks following our emergency intervention with my grandfather, our research received unexpected recognition beyond typical acknowledgment or standard approval without meaningful validation. The American College of Cardiology invited joint presentation regarding our parasympathetic activation sequence with particular interest in the temporal marker methodology beyond conventional treatment or standard procedure without integrated approach.</w:t>
      </w:r>
    </w:p>
    <w:p>
      <w:pPr>
        <w:pStyle w:val="BodyText"/>
      </w:pPr>
      <w:r>
        <w:t xml:space="preserve">“</w:t>
      </w:r>
      <w:r>
        <w:t xml:space="preserve">The invitation represents significant validation beyond typical acceptance or standard approval without meaningful recognition,</w:t>
      </w:r>
      <w:r>
        <w:t xml:space="preserve">”</w:t>
      </w:r>
      <w:r>
        <w:t xml:space="preserve"> </w:t>
      </w:r>
      <w:r>
        <w:t xml:space="preserve">I noted during our discussion regarding the opportunity with measured satisfaction that neither dismissed the significance nor claimed revolutionary breakthrough beyond appropriate assessment.</w:t>
      </w:r>
      <w:r>
        <w:t xml:space="preserve"> </w:t>
      </w:r>
      <w:r>
        <w:t xml:space="preserve">“</w:t>
      </w:r>
      <w:r>
        <w:t xml:space="preserve">The national platform provides particular dissemination opportunity through professional organization rather than either local implementation or institutional adoption without broader distribution.</w:t>
      </w:r>
      <w:r>
        <w:t xml:space="preserve">”</w:t>
      </w:r>
    </w:p>
    <w:p>
      <w:pPr>
        <w:pStyle w:val="BodyText"/>
      </w:pPr>
      <w:r>
        <w:t xml:space="preserve">Sophie’s expression conveyed pleased recognition beyond mere acknowledgment or standard appreciation without significant reaction.</w:t>
      </w:r>
      <w:r>
        <w:t xml:space="preserve"> </w:t>
      </w:r>
      <w:r>
        <w:t xml:space="preserve">“</w:t>
      </w:r>
      <w:r>
        <w:t xml:space="preserve">The scientific community interest demonstrates remarkable evolution beyond typical resistance or standard skepticism without appropriate reconsideration,</w:t>
      </w:r>
      <w:r>
        <w:t xml:space="preserve">”</w:t>
      </w:r>
      <w:r>
        <w:t xml:space="preserve"> </w:t>
      </w:r>
      <w:r>
        <w:t xml:space="preserve">she replied with genuine warmth that indicated authentic response rather than mere professional courtesy or expected reciprocation without substantive engagement.</w:t>
      </w:r>
      <w:r>
        <w:t xml:space="preserve"> </w:t>
      </w:r>
      <w:r>
        <w:t xml:space="preserve">“</w:t>
      </w:r>
      <w:r>
        <w:t xml:space="preserve">The complementary methodology acceptance creates potential integration pathway through empirical validation rather than either traditional limitation or alternative claiming without scientific foundation.</w:t>
      </w:r>
      <w:r>
        <w:t xml:space="preserve">”</w:t>
      </w:r>
    </w:p>
    <w:p>
      <w:pPr>
        <w:pStyle w:val="BodyText"/>
      </w:pPr>
      <w:r>
        <w:t xml:space="preserve">The presentation preparation created additional collaboration opportunity beyond regular research activities or standard protocol development without expanded engagement. The comprehensive explanation with detailed methodology demonstration required particular coordination through shared expertise rather than either separate contribution or parallel development without integrated approach.</w:t>
      </w:r>
    </w:p>
    <w:p>
      <w:pPr>
        <w:pStyle w:val="BodyText"/>
      </w:pPr>
      <w:r>
        <w:t xml:space="preserve">During this preparation period, our relationship continued evolving with comfortable progression beyond typical development pace or standard connection advancement without appropriate evolution. The balanced integration between different interaction domains created particular satisfaction through complementary elements rather than either rigid separation or forced unification without optimal synthesis.</w:t>
      </w:r>
    </w:p>
    <w:p>
      <w:pPr>
        <w:pStyle w:val="BodyText"/>
      </w:pPr>
      <w:r>
        <w:t xml:space="preserve">One evening approximately two months after our initial dinner, following particularly productive presentation preparation session beyond standard development or typical organization without notable achievement, I experienced unusual certainty regarding appropriate relationship progression beyond typical analytical consideration or standard decision process without emotional integration.</w:t>
      </w:r>
    </w:p>
    <w:p>
      <w:pPr>
        <w:pStyle w:val="BodyText"/>
      </w:pPr>
      <w:r>
        <w:t xml:space="preserve">“</w:t>
      </w:r>
      <w:r>
        <w:t xml:space="preserve">The relationship evolution has created significant recalibration beyond typical interaction parameters or standard connection framework without appropriate adjustment,</w:t>
      </w:r>
      <w:r>
        <w:t xml:space="preserve">”</w:t>
      </w:r>
      <w:r>
        <w:t xml:space="preserve"> </w:t>
      </w:r>
      <w:r>
        <w:t xml:space="preserve">I acknowledged during our dinner conversation with unusual transparency that suggested trust beyond typical personal sharing or standard disclosure without meaningful revelation.</w:t>
      </w:r>
      <w:r>
        <w:t xml:space="preserve"> </w:t>
      </w:r>
      <w:r>
        <w:t xml:space="preserve">“</w:t>
      </w:r>
      <w:r>
        <w:t xml:space="preserve">The integrated approach demonstrates remarkable satisfaction through complementary elements despite different backgrounds or separate experiences without unified perspective.</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The balanced connection creates particular fulfillment through appropriate integration despite different approaches or separate pathways without complete merger,</w:t>
      </w:r>
      <w:r>
        <w:t xml:space="preserve">”</w:t>
      </w:r>
      <w:r>
        <w:t xml:space="preserve"> </w:t>
      </w:r>
      <w:r>
        <w:t xml:space="preserve">she replied with genuine warmth that indicated authentic response rather than mere conversational courtesy or expected reciprocation without substantive engagement.</w:t>
      </w:r>
    </w:p>
    <w:p>
      <w:pPr>
        <w:pStyle w:val="BodyText"/>
      </w:pPr>
      <w:r>
        <w:t xml:space="preserve">With careful deliberation that suggested conscious decision rather than impulsive action, I reached into my pocket with precise movement that maintained composed exterior despite internal activation beyond typical physiological response or standard autonomic function without significant manifestation. The small box with particular significance beyond mere container or standard package without notable distinction created momentary recalibration regarding appropriate presentation beyond typical analytical consideration or standard decision process without emotional integration.</w:t>
      </w:r>
    </w:p>
    <w:p>
      <w:pPr>
        <w:pStyle w:val="BodyText"/>
      </w:pPr>
      <w:r>
        <w:t xml:space="preserve">“</w:t>
      </w:r>
      <w:r>
        <w:t xml:space="preserve">The compartmentalization reconsideration has created remarkable adjustment beyond typical boundary maintenance or standard separation practice without appropriate adaptation,</w:t>
      </w:r>
      <w:r>
        <w:t xml:space="preserve">”</w:t>
      </w:r>
      <w:r>
        <w:t xml:space="preserve"> </w:t>
      </w:r>
      <w:r>
        <w:t xml:space="preserve">I began with unusual transparency that suggested complete trust beyond typical personal sharing or standard disclosure without meaningful revelation.</w:t>
      </w:r>
      <w:r>
        <w:t xml:space="preserve"> </w:t>
      </w:r>
      <w:r>
        <w:t xml:space="preserve">“</w:t>
      </w:r>
      <w:r>
        <w:t xml:space="preserve">The selective integration provides particular fulfillment through appropriate connection despite maintained differentiation or preserved distinction without excessive merger.</w:t>
      </w:r>
      <w:r>
        <w:t xml:space="preserve">”</w:t>
      </w:r>
    </w:p>
    <w:p>
      <w:pPr>
        <w:pStyle w:val="BodyText"/>
      </w:pPr>
      <w:r>
        <w:t xml:space="preserve">Sophie’s expression suggested attentive interest beyond mere acknowledgment or standard recognition without meaningful engagement. Her perceptive awareness indicated potential understanding regarding conversation significance beyond typical discussion or standard exchange without notable distinction.</w:t>
      </w:r>
    </w:p>
    <w:p>
      <w:pPr>
        <w:pStyle w:val="BodyText"/>
      </w:pPr>
      <w:r>
        <w:t xml:space="preserve">“</w:t>
      </w:r>
      <w:r>
        <w:t xml:space="preserve">The counterpoint development with you has demonstrated optimal balance through selective connection rather than either complete merger or maintained separation without appropriate interaction,</w:t>
      </w:r>
      <w:r>
        <w:t xml:space="preserve">”</w:t>
      </w:r>
      <w:r>
        <w:t xml:space="preserve"> </w:t>
      </w:r>
      <w:r>
        <w:t xml:space="preserve">I continued with genuine expression that bypassed typical precision language or analytical framework without conscious recalibration.</w:t>
      </w:r>
      <w:r>
        <w:t xml:space="preserve"> </w:t>
      </w:r>
      <w:r>
        <w:t xml:space="preserve">“</w:t>
      </w:r>
      <w:r>
        <w:t xml:space="preserve">The independent perspectives creating harmony through integration rather than either complete division or forced uniformity without distinct contributions provides remarkable satisfaction beyond mere professional collaboration or standard personal relationship without meaningful connection.</w:t>
      </w:r>
      <w:r>
        <w:t xml:space="preserve">”</w:t>
      </w:r>
    </w:p>
    <w:p>
      <w:pPr>
        <w:pStyle w:val="BodyText"/>
      </w:pPr>
      <w:r>
        <w:t xml:space="preserve">With careful movement that suggested deliberate action beyond typical spontaneity or standard impulse without appropriate consideration, I opened the small box with precise handling that maintained composed exterior despite internal activation beyond typical physiological response or standard autonomic function without significant manifestation. The ring with particular design selection that reflected Sophie’s aesthetic preferences created momentary pause regarding appropriate request beyond typical analytical consideration or standard decision process without emotional integration.</w:t>
      </w:r>
    </w:p>
    <w:p>
      <w:pPr>
        <w:pStyle w:val="BodyText"/>
      </w:pPr>
      <w:r>
        <w:t xml:space="preserve">“</w:t>
      </w:r>
      <w:r>
        <w:t xml:space="preserve">Would you consider marriage partnership through formal commitment despite my continued evolution beyond complete transformation or finished development without appropriate progression?</w:t>
      </w:r>
      <w:r>
        <w:t xml:space="preserve">”</w:t>
      </w:r>
      <w:r>
        <w:t xml:space="preserve"> </w:t>
      </w:r>
      <w:r>
        <w:t xml:space="preserve">I asked with direct honesty that bypassed my typical precision language or analytical framework without conscious recalibration. The spontaneous expression created momentary self-awareness regarding unusual communication pattern beyond standard interaction or typical exchange without deliberate adjustment.</w:t>
      </w:r>
    </w:p>
    <w:p>
      <w:pPr>
        <w:pStyle w:val="BodyText"/>
      </w:pPr>
      <w:r>
        <w:t xml:space="preserve">Sophie’s expression transformed with evident emotion beyond mere reaction or standard response without significant manifestation. The visible impact suggested particular significance beyond typical question or standard request without notable distinction.</w:t>
      </w:r>
    </w:p>
    <w:p>
      <w:pPr>
        <w:pStyle w:val="BodyText"/>
      </w:pPr>
      <w:r>
        <w:t xml:space="preserve">“</w:t>
      </w:r>
      <w:r>
        <w:t xml:space="preserve">Yes,</w:t>
      </w:r>
      <w:r>
        <w:t xml:space="preserve">”</w:t>
      </w:r>
      <w:r>
        <w:t xml:space="preserve"> </w:t>
      </w:r>
      <w:r>
        <w:t xml:space="preserve">she replied with simple directness that conveyed complete certainty beyond mere acceptance or standard agreement without significant qualification.</w:t>
      </w:r>
      <w:r>
        <w:t xml:space="preserve"> </w:t>
      </w:r>
      <w:r>
        <w:t xml:space="preserve">“</w:t>
      </w:r>
      <w:r>
        <w:t xml:space="preserve">The balanced connection creates particular fulfillment through appropriate integration despite different approaches or separate pathways without complete merger. The counterpoint harmony develops through selective connection rather than either forced uniformity or maintained isolation without appropriate interaction.</w:t>
      </w:r>
      <w:r>
        <w:t xml:space="preserve">”</w:t>
      </w:r>
    </w:p>
    <w:p>
      <w:pPr>
        <w:pStyle w:val="BodyText"/>
      </w:pPr>
      <w:r>
        <w:t xml:space="preserve">Her response created remarkable physiological reaction through increased heart rate and peripheral vasodilation despite attempted composure or maintained exterior without complete success. The emotional impact demonstrated unusual intensity beyond typical response or standard reaction without significant precedent.</w:t>
      </w:r>
    </w:p>
    <w:p>
      <w:pPr>
        <w:pStyle w:val="BodyText"/>
      </w:pPr>
      <w:r>
        <w:t xml:space="preserve">With careful movement that suggested deliberate action beyond typical spontaneity or standard impulse without appropriate consideration, I placed the ring on her finger with precise handling that maintained composed exterior despite internal activation beyond typical physiological response or standard autonomic function without significant manifestation. The physical symbol created tangible representation through concrete manifestation rather than either verbal expression or conceptual understanding without material demonstration.</w:t>
      </w:r>
    </w:p>
    <w:p>
      <w:pPr>
        <w:pStyle w:val="BodyText"/>
      </w:pPr>
      <w:r>
        <w:t xml:space="preserve">The subsequent kiss demonstrated perfect integration between analytical appreciation and emotional engagement beyond typical separation or standard division without appropriate synthesis. The balanced experience created optimal interaction through complementary elements rather than either cognitive dominance or affective prioritization without appropriate integration.</w:t>
      </w:r>
    </w:p>
    <w:p>
      <w:pPr>
        <w:pStyle w:val="BodyText"/>
      </w:pPr>
      <w:r>
        <w:t xml:space="preserve">When we eventually separated with reluctant movement that suggested mutual appreciation beyond mere physical response or standard reaction without significant engagement, Sophie’s expression conveyed particular warmth beyond typical interaction or standard connection without meaningful relationship.</w:t>
      </w:r>
    </w:p>
    <w:p>
      <w:pPr>
        <w:pStyle w:val="BodyText"/>
      </w:pPr>
      <w:r>
        <w:t xml:space="preserve">“</w:t>
      </w:r>
      <w:r>
        <w:t xml:space="preserve">The integration creates remarkable harmony through complementary elements despite different approaches or separate backgrounds without unified perspective,</w:t>
      </w:r>
      <w:r>
        <w:t xml:space="preserve">”</w:t>
      </w:r>
      <w:r>
        <w:t xml:space="preserve"> </w:t>
      </w:r>
      <w:r>
        <w:t xml:space="preserve">she observed with genuine emotion that indicated authentic response rather than mere conversational courtesy or expected reciprocation without substantive engagement.</w:t>
      </w:r>
      <w:r>
        <w:t xml:space="preserve"> </w:t>
      </w:r>
      <w:r>
        <w:t xml:space="preserve">“</w:t>
      </w:r>
      <w:r>
        <w:t xml:space="preserve">The counterpoint development demonstrates optimal balance through selective connection rather than either complete merger or maintained separation without appropriate interaction.</w:t>
      </w:r>
      <w:r>
        <w:t xml:space="preserve">”</w:t>
      </w:r>
    </w:p>
    <w:p>
      <w:pPr>
        <w:pStyle w:val="BodyText"/>
      </w:pPr>
      <w:r>
        <w:t xml:space="preserve">“</w:t>
      </w:r>
      <w:r>
        <w:t xml:space="preserve">The musical metaphor maintains particular relevance beyond mere analogy or simple comparison without substantive correlation,</w:t>
      </w:r>
      <w:r>
        <w:t xml:space="preserve">”</w:t>
      </w:r>
      <w:r>
        <w:t xml:space="preserve"> </w:t>
      </w:r>
      <w:r>
        <w:t xml:space="preserve">I acknowledged with genuine appreciation that focused on specific insight rather than either general courtesy or vague recognition without substantive identification.</w:t>
      </w:r>
      <w:r>
        <w:t xml:space="preserve"> </w:t>
      </w:r>
      <w:r>
        <w:t xml:space="preserve">“</w:t>
      </w:r>
      <w:r>
        <w:t xml:space="preserve">The independent melodic lines creating harmony through interaction rather than either complete separation or forced unison without distinct voices provides optimal framework through balanced integration rather than either rigid division or excessive merger without appropriate synthesis.</w:t>
      </w:r>
      <w:r>
        <w:t xml:space="preserve">”</w:t>
      </w:r>
    </w:p>
    <w:p>
      <w:pPr>
        <w:pStyle w:val="BodyText"/>
      </w:pPr>
      <w:r>
        <w:t xml:space="preserve">As we continued our evening with comfortable coordination that suggested natural synchronization beyond conscious adjustment or deliberate matching without specific attention, the relationship evolution created particular satisfaction through appropriate progression rather than either accelerated advancement or static maintenance without optimal balance. The engagement commitment demonstrated remarkable development through mutual decision rather than either individual determination or external expectation without shared purpose.</w:t>
      </w:r>
    </w:p>
    <w:p>
      <w:pPr>
        <w:pStyle w:val="BodyText"/>
      </w:pPr>
      <w:r>
        <w:t xml:space="preserve">The compartmentalization reconsideration had created significant adjustment beyond typical boundary maintenance or standard separation practice without appropriate adaptation. The selective integration provided remarkable fulfillment through appropriate connection despite maintained differentiation or preserved distinction without excessive merger. The balanced approach created optimal functioning through appropriate integration despite different domains or separate aspects without complete unification.</w:t>
      </w:r>
    </w:p>
    <w:p>
      <w:pPr>
        <w:pStyle w:val="BodyText"/>
      </w:pPr>
      <w:r>
        <w:t xml:space="preserve">The counterpoint harmony with Sophie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provided remarkable satisfaction beyond mere professional collaboration or standard personal relationship without meaningful connection.</w:t>
      </w:r>
    </w:p>
    <w:p>
      <w:pPr>
        <w:pStyle w:val="BodyText"/>
      </w:pPr>
      <w:r>
        <w:t xml:space="preserve">With these pleasant thoughts creating comfortable certainty beyond typical analytical consideration or standard decision process without emotional integration, I found myself experiencing unusual contentment beyond typical satisfaction or standard fulfillment without meaningful precedent. The integrated approach to different life domains created particular harmony through appropriate connection despite maintained differentiation or preserved distinction without excessive merger.</w:t>
      </w:r>
    </w:p>
    <w:p>
      <w:pPr>
        <w:pStyle w:val="BodyText"/>
      </w:pPr>
      <w:r>
        <w:t xml:space="preserve">The relationship with Sophie demonstrated perfect counterpoint through complementary elements despite different backgrounds or separate experiences without unified perspective. The balanced integration created optimal harmony through appropriate connection rather than either complete separation or forced unison without distinct voices. The independent melodic lines interacting with beautiful synchronicity provided remarkable fulfillment beyond typical relationship or standard connection without meaningful precedent.</w:t>
      </w:r>
    </w:p>
    <w:p>
      <w:pPr>
        <w:pStyle w:val="BodyText"/>
      </w:pPr>
      <w:r>
        <w:t xml:space="preserve">The compartmentalization evolution had created significant adjustment beyond typical boundary maintenance or standard separation practice without appropriate adaptation. The selective integration provided particular satisfaction through appropriate connection despite maintained differentiation or preserved distinction without excessive merger. The balanced approach created optimal functioning through appropriate integration despite different domains or separate aspects without complete unification.</w:t>
      </w:r>
    </w:p>
    <w:p>
      <w:pPr>
        <w:pStyle w:val="BodyText"/>
      </w:pPr>
      <w:r>
        <w:t xml:space="preserve">With these reflective considerations creating pleasant anticipation beyond mere schedule awareness or standard appointment consideration without personal significance, I found myself looking forward to continued relationship development with genuine excitement beyond typical emotional response or standard reaction without significant precedent. The balanced integration between different life domains created optimal functioning through complementary elements rather than either rigid separation or forced unification without appropriate synthesis.</w:t>
      </w:r>
    </w:p>
    <w:p>
      <w:pPr>
        <w:pStyle w:val="BodyText"/>
      </w:pPr>
      <w:r>
        <w:t xml:space="preserve">The counterpoint harmony with Sophie would continue developing through selective connection rather than either forced merger or maintained isolation without appropriate interaction. The independent perspectives creating harmony through integration rather than either complete division or forced uniformity without distinct contributions would provide remarkable fulfillment beyond mere professional collaboration or standard personal relationship without meaningful connection.</w:t>
      </w:r>
    </w:p>
    <w:p>
      <w:pPr>
        <w:pStyle w:val="BodyText"/>
      </w:pPr>
      <w:r>
        <w:t xml:space="preserve">The integrated approach to life demonstrated particular satisfaction through appropriate balance rather than either rigid separation or complete merger without optimal synthesis. The selective connection between different domains created harmonious functioning through complementary elements rather than either compartmentalized isolation or forced unification without appropriate integration.</w:t>
      </w:r>
    </w:p>
    <w:p>
      <w:pPr>
        <w:pStyle w:val="BodyText"/>
      </w:pPr>
      <w:r>
        <w:t xml:space="preserve">With Sophie beside me, the counterpoint melody would continue creating beautiful harmony through complementary interaction despite independent voices or separate lines without unified composition. The balanced integration would provide optimal experience through appropriate connection rather than either complete separation or forced unison without distinct contribution.</w:t>
      </w:r>
    </w:p>
    <w:p>
      <w:pPr>
        <w:pStyle w:val="BodyText"/>
      </w:pPr>
      <w:r>
        <w:t xml:space="preserve">The compartmentalization reconsideration had created remarkable adjustment beyond typical boundary maintenance or standard separation practice without appropriate adaptation. The selective integration provided particular fulfillment through appropriate connection despite maintained differentiation or preserved distinction without excessive merger.</w:t>
      </w:r>
    </w:p>
    <w:p>
      <w:pPr>
        <w:pStyle w:val="BodyText"/>
      </w:pPr>
      <w:r>
        <w:t xml:space="preserve">The balanced approach created optimal functioning through appropriate integration despite different domains or separate aspects without complete unification. The counterpoint harmony developed through selective connection rather than either forced merger or maintained isolation without appropriate interaction.</w:t>
      </w:r>
    </w:p>
    <w:p>
      <w:pPr>
        <w:pStyle w:val="BodyText"/>
      </w:pPr>
      <w:r>
        <w:t xml:space="preserve">With these thoughtful considerations creating comfortable certainty beyond typical analytical process or standard decision framework without emotional integration, I found myself experiencing unusual contentment beyond typical satisfaction or standard fulfillment without meaningful precedent. The integrated approach to different life domains created particular harmony through appropriate connection despite maintained differentiation or preserved distinction without excessive merger.</w:t>
      </w:r>
    </w:p>
    <w:p>
      <w:pPr>
        <w:pStyle w:val="BodyText"/>
      </w:pPr>
      <w:r>
        <w:t xml:space="preserve">The relationship with Sophie demonstrated perfect counterpoint through complementary elements despite different backgrounds or separate experiences without unified perspective. The balanced integration created optimal harmony through appropriate connection rather than either complete separation or forced unison without distinct voices.</w:t>
      </w:r>
    </w:p>
    <w:p>
      <w:pPr>
        <w:pStyle w:val="BodyText"/>
      </w:pPr>
      <w:r>
        <w:t xml:space="preserve">The independent melodic lines interacting with beautiful synchronicity provided remarkable fulfillment beyond typical relationship or standard connection without meaningful precedent. The complementary expertise creating optimal outcome through shared purpose despite different training backgrounds or separate disciplinary approaches without unified perspective demonstrated particular satisfaction beyond mere professional collaboration or standard personal relationship without meaningful connection.</w:t>
      </w:r>
    </w:p>
    <w:p>
      <w:pPr>
        <w:pStyle w:val="BodyText"/>
      </w:pPr>
      <w:r>
        <w:t xml:space="preserve">With Sophie, the music would continue with beautiful harmony through complementary interaction despite independent voices or separate lines without unified composition. The balanced integration would provide optimal experience through appropriate connection rather than either complete separation or forced unison without distinct contribution.</w:t>
      </w:r>
    </w:p>
    <w:p>
      <w:pPr>
        <w:pStyle w:val="BodyText"/>
      </w:pPr>
      <w:r>
        <w:t xml:space="preserve">The counterpoint would play on with remarkable beau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would continue developing with particular satisfaction beyond typical relationship or standard connection without meaningful precedent.</w:t>
      </w:r>
    </w:p>
    <w:p>
      <w:pPr>
        <w:pStyle w:val="BodyText"/>
      </w:pPr>
      <w:r>
        <w:t xml:space="preserve">The music had only just begu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4Z</dcterms:created>
  <dcterms:modified xsi:type="dcterms:W3CDTF">2025-04-16T18:50:34Z</dcterms:modified>
</cp:coreProperties>
</file>

<file path=docProps/custom.xml><?xml version="1.0" encoding="utf-8"?>
<Properties xmlns="http://schemas.openxmlformats.org/officeDocument/2006/custom-properties" xmlns:vt="http://schemas.openxmlformats.org/officeDocument/2006/docPropsVTypes"/>
</file>